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7D0A8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E70BC">
        <w:rPr>
          <w:rFonts w:eastAsia="Times New Roman" w:cstheme="minorHAnsi"/>
          <w:b/>
        </w:rPr>
        <w:t>68249</w:t>
      </w:r>
    </w:p>
    <w:p w14:paraId="2F6924E5" w14:textId="7E73252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E70BC">
        <w:rPr>
          <w:rFonts w:eastAsia="Times New Roman" w:cstheme="minorHAnsi"/>
          <w:b/>
        </w:rPr>
        <w:t>Poor</w:t>
      </w:r>
      <w:r w:rsidR="008D52E5">
        <w:rPr>
          <w:rFonts w:eastAsia="Times New Roman" w:cstheme="minorHAnsi"/>
          <w:b/>
        </w:rPr>
        <w:t>n</w:t>
      </w:r>
      <w:r w:rsidR="005E70BC">
        <w:rPr>
          <w:rFonts w:eastAsia="Times New Roman" w:cstheme="minorHAnsi"/>
          <w:b/>
        </w:rPr>
        <w:t>ima G</w:t>
      </w:r>
    </w:p>
    <w:p w14:paraId="6FB9233B" w14:textId="53A6FBE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E6521" w:rsidRPr="00FE739D">
          <w:rPr>
            <w:rStyle w:val="Hyperlink"/>
            <w:rFonts w:eastAsia="Times New Roman" w:cstheme="minorHAnsi"/>
            <w:b/>
          </w:rPr>
          <w:t>https://review.jove.com/account/file-uploader?src=20815993</w:t>
        </w:r>
      </w:hyperlink>
      <w:r w:rsidR="001E652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BE2C1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D52E5" w:rsidRPr="008D52E5">
        <w:rPr>
          <w:rStyle w:val="ArticleTitle"/>
          <w:rFonts w:cstheme="minorHAnsi"/>
        </w:rPr>
        <w:t xml:space="preserve">Estimation of Reactive Oxygen Species in Ethanol-Exposed Zebrafish Embryos via Flow Cytometry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5A6D48" w14:textId="02E9DB0F" w:rsidR="008D52E5" w:rsidRPr="008D52E5" w:rsidRDefault="008D52E5" w:rsidP="008D52E5">
      <w:pPr>
        <w:outlineLvl w:val="0"/>
        <w:rPr>
          <w:rFonts w:eastAsia="Times New Roman" w:cstheme="minorHAnsi"/>
          <w:b/>
          <w:bCs/>
          <w:sz w:val="28"/>
          <w:szCs w:val="28"/>
          <w:lang w:val="en-IN"/>
        </w:rPr>
      </w:pPr>
      <w:r w:rsidRPr="008D52E5">
        <w:rPr>
          <w:rFonts w:eastAsia="Times New Roman" w:cstheme="minorHAnsi"/>
          <w:b/>
          <w:sz w:val="28"/>
          <w:szCs w:val="28"/>
          <w:lang w:val="en-IN"/>
        </w:rPr>
        <w:t xml:space="preserve">Sampath Raghul Kannan, Tiasha Dasgupta, Ramasamy </w:t>
      </w:r>
      <w:proofErr w:type="spellStart"/>
      <w:r w:rsidRPr="008D52E5">
        <w:rPr>
          <w:rFonts w:eastAsia="Times New Roman" w:cstheme="minorHAnsi"/>
          <w:b/>
          <w:sz w:val="28"/>
          <w:szCs w:val="28"/>
          <w:lang w:val="en-IN"/>
        </w:rPr>
        <w:t>Tamizhselvi</w:t>
      </w:r>
      <w:proofErr w:type="spellEnd"/>
    </w:p>
    <w:p w14:paraId="271F1BF4" w14:textId="77777777" w:rsidR="008D52E5" w:rsidRPr="008D52E5" w:rsidRDefault="008D52E5" w:rsidP="008D52E5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  <w:lang w:val="en-IN"/>
        </w:rPr>
      </w:pPr>
    </w:p>
    <w:p w14:paraId="33CD999C" w14:textId="60857496" w:rsidR="00D6314B" w:rsidRPr="008D52E5" w:rsidRDefault="008D52E5" w:rsidP="008D52E5">
      <w:pPr>
        <w:outlineLvl w:val="0"/>
        <w:rPr>
          <w:rFonts w:eastAsia="Times New Roman" w:cstheme="minorHAnsi"/>
          <w:sz w:val="28"/>
          <w:szCs w:val="28"/>
        </w:rPr>
      </w:pPr>
      <w:r w:rsidRPr="008D52E5">
        <w:rPr>
          <w:rFonts w:eastAsia="Times New Roman" w:cstheme="minorHAnsi"/>
          <w:sz w:val="28"/>
          <w:szCs w:val="28"/>
          <w:lang w:val="en-IN"/>
        </w:rPr>
        <w:t xml:space="preserve">School of </w:t>
      </w:r>
      <w:proofErr w:type="spellStart"/>
      <w:r w:rsidRPr="008D52E5">
        <w:rPr>
          <w:rFonts w:eastAsia="Times New Roman" w:cstheme="minorHAnsi"/>
          <w:sz w:val="28"/>
          <w:szCs w:val="28"/>
          <w:lang w:val="en-IN"/>
        </w:rPr>
        <w:t>BioSciences</w:t>
      </w:r>
      <w:proofErr w:type="spellEnd"/>
      <w:r w:rsidRPr="008D52E5">
        <w:rPr>
          <w:rFonts w:eastAsia="Times New Roman" w:cstheme="minorHAnsi"/>
          <w:sz w:val="28"/>
          <w:szCs w:val="28"/>
          <w:lang w:val="en-IN"/>
        </w:rPr>
        <w:t xml:space="preserve"> and Technology, Vellore Institute of Technology, Vellor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9577818" w:rsidR="004E0C5A" w:rsidRDefault="008D52E5" w:rsidP="004E0C5A">
      <w:pPr>
        <w:outlineLvl w:val="0"/>
        <w:rPr>
          <w:rFonts w:eastAsia="Times New Roman" w:cstheme="minorHAnsi"/>
        </w:rPr>
      </w:pPr>
      <w:bookmarkStart w:id="0" w:name="_Hlk25233958"/>
      <w:r w:rsidRPr="008D52E5">
        <w:rPr>
          <w:rFonts w:eastAsia="Times New Roman" w:cstheme="minorHAnsi"/>
        </w:rPr>
        <w:t xml:space="preserve">Ramasamy Tamizhselvi </w:t>
      </w:r>
      <w:r w:rsidRPr="008D52E5">
        <w:rPr>
          <w:rFonts w:eastAsia="Times New Roman" w:cstheme="minorHAnsi"/>
        </w:rPr>
        <w:tab/>
        <w:t>tamizhselvi.r@vit.ac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504118E" w14:textId="37AD137F" w:rsidR="008D52E5" w:rsidRPr="008D52E5" w:rsidRDefault="008D52E5" w:rsidP="008D52E5">
      <w:pPr>
        <w:jc w:val="both"/>
        <w:rPr>
          <w:rFonts w:ascii="Calibri" w:eastAsia="Calibri" w:hAnsi="Calibri" w:cs="Calibri"/>
          <w:bCs/>
          <w:iCs w:val="0"/>
          <w:color w:val="auto"/>
          <w:lang w:val="en-IN"/>
        </w:rPr>
      </w:pPr>
      <w:r w:rsidRPr="008D52E5">
        <w:rPr>
          <w:rFonts w:ascii="Calibri" w:eastAsia="Calibri" w:hAnsi="Calibri" w:cs="Calibri"/>
          <w:iCs w:val="0"/>
          <w:color w:val="auto"/>
          <w:lang w:val="en-IN"/>
        </w:rPr>
        <w:t xml:space="preserve">Sampath Raghul Kannan </w:t>
      </w:r>
      <w:r w:rsidRPr="008D52E5">
        <w:rPr>
          <w:rFonts w:ascii="Calibri" w:eastAsia="Calibri" w:hAnsi="Calibri" w:cs="Calibri"/>
          <w:iCs w:val="0"/>
          <w:color w:val="auto"/>
          <w:lang w:val="en-IN"/>
        </w:rPr>
        <w:tab/>
      </w:r>
      <w:hyperlink r:id="rId8" w:history="1">
        <w:r w:rsidRPr="008D52E5">
          <w:rPr>
            <w:rFonts w:ascii="Calibri" w:eastAsia="Calibri" w:hAnsi="Calibri" w:cs="Calibri"/>
            <w:bCs/>
            <w:iCs w:val="0"/>
            <w:color w:val="0000FF"/>
            <w:u w:val="single"/>
            <w:lang w:val="en-IN"/>
          </w:rPr>
          <w:t>raghulkannan.s@vit.ac.in</w:t>
        </w:r>
      </w:hyperlink>
    </w:p>
    <w:p w14:paraId="12916965" w14:textId="2C5F7923" w:rsidR="003B5E26" w:rsidRPr="00B07A3B" w:rsidRDefault="008D52E5" w:rsidP="008D52E5">
      <w:pPr>
        <w:outlineLvl w:val="0"/>
        <w:rPr>
          <w:rFonts w:cstheme="minorHAnsi"/>
          <w:b/>
          <w:sz w:val="22"/>
          <w:szCs w:val="22"/>
        </w:rPr>
      </w:pPr>
      <w:r w:rsidRPr="008D52E5">
        <w:rPr>
          <w:rFonts w:ascii="Calibri" w:eastAsia="Calibri" w:hAnsi="Calibri" w:cs="Calibri"/>
          <w:iCs w:val="0"/>
          <w:color w:val="auto"/>
          <w:lang w:val="en-IN"/>
        </w:rPr>
        <w:t xml:space="preserve">Tiasha Dasgupta </w:t>
      </w:r>
      <w:r w:rsidRPr="008D52E5">
        <w:rPr>
          <w:rFonts w:ascii="Calibri" w:eastAsia="Calibri" w:hAnsi="Calibri" w:cs="Calibri"/>
          <w:iCs w:val="0"/>
          <w:color w:val="auto"/>
          <w:lang w:val="en-IN"/>
        </w:rPr>
        <w:tab/>
      </w:r>
      <w:r w:rsidRPr="008D52E5">
        <w:rPr>
          <w:rFonts w:ascii="Calibri" w:eastAsia="Calibri" w:hAnsi="Calibri" w:cs="Calibri"/>
          <w:iCs w:val="0"/>
          <w:color w:val="auto"/>
          <w:lang w:val="en-IN"/>
        </w:rPr>
        <w:tab/>
      </w:r>
      <w:hyperlink r:id="rId9" w:history="1">
        <w:r w:rsidRPr="008D52E5">
          <w:rPr>
            <w:rFonts w:ascii="Calibri" w:eastAsia="Calibri" w:hAnsi="Calibri" w:cs="Calibri"/>
            <w:bCs/>
            <w:iCs w:val="0"/>
            <w:color w:val="0000FF"/>
            <w:u w:val="single"/>
            <w:lang w:val="en-IN"/>
          </w:rPr>
          <w:t>tiasha.dasgupta2020@vitstudent.ac.in</w:t>
        </w:r>
      </w:hyperlink>
    </w:p>
    <w:p w14:paraId="72824BCB" w14:textId="77777777" w:rsidR="008D52E5" w:rsidRDefault="008D52E5" w:rsidP="008D52E5">
      <w:pPr>
        <w:outlineLvl w:val="0"/>
        <w:rPr>
          <w:rFonts w:eastAsia="Times New Roman" w:cstheme="minorHAnsi"/>
        </w:rPr>
      </w:pPr>
      <w:r w:rsidRPr="008D52E5">
        <w:rPr>
          <w:rFonts w:eastAsia="Times New Roman" w:cstheme="minorHAnsi"/>
        </w:rPr>
        <w:t xml:space="preserve">Ramasamy Tamizhselvi </w:t>
      </w:r>
      <w:r w:rsidRPr="008D52E5">
        <w:rPr>
          <w:rFonts w:eastAsia="Times New Roman" w:cstheme="minorHAnsi"/>
        </w:rPr>
        <w:tab/>
        <w:t>tamizhselvi.r@vit.ac.i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F4322EA" w:rsidR="005F1ADF" w:rsidRDefault="000A7C4F" w:rsidP="005E70B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2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7C55CD3C" w14:textId="77777777" w:rsidR="005E70BC" w:rsidRDefault="005E70BC" w:rsidP="005E70BC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5F8F8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D3A75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6DF0E23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D3A75">
        <w:rPr>
          <w:rFonts w:cstheme="minorHAnsi"/>
          <w:bCs/>
          <w:sz w:val="22"/>
          <w:szCs w:val="22"/>
        </w:rPr>
        <w:t>44 (4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77508516" w14:textId="77777777" w:rsidR="005E70BC" w:rsidRDefault="005E70BC" w:rsidP="00000E22">
      <w:pPr>
        <w:spacing w:before="120"/>
        <w:rPr>
          <w:rFonts w:cstheme="minorHAnsi"/>
        </w:rPr>
      </w:pPr>
    </w:p>
    <w:p w14:paraId="32E8A492" w14:textId="77777777" w:rsidR="005E70BC" w:rsidRDefault="005E70BC" w:rsidP="00000E22">
      <w:pPr>
        <w:spacing w:before="120"/>
        <w:rPr>
          <w:rFonts w:cstheme="minorHAnsi"/>
        </w:rPr>
      </w:pPr>
    </w:p>
    <w:p w14:paraId="31929D07" w14:textId="77777777" w:rsidR="005E70BC" w:rsidRDefault="005E70BC" w:rsidP="00000E22">
      <w:pPr>
        <w:spacing w:before="120"/>
        <w:rPr>
          <w:rFonts w:cstheme="minorHAnsi"/>
        </w:rPr>
      </w:pPr>
    </w:p>
    <w:p w14:paraId="49F3CF90" w14:textId="77777777" w:rsidR="005E70BC" w:rsidRDefault="005E70BC" w:rsidP="00000E22">
      <w:pPr>
        <w:spacing w:before="120"/>
        <w:rPr>
          <w:rFonts w:cstheme="minorHAnsi"/>
        </w:rPr>
      </w:pPr>
    </w:p>
    <w:p w14:paraId="122C5DBC" w14:textId="77777777" w:rsidR="005E70BC" w:rsidRDefault="005E70BC" w:rsidP="00000E22">
      <w:pPr>
        <w:spacing w:before="120"/>
        <w:rPr>
          <w:rFonts w:cstheme="minorHAnsi"/>
        </w:rPr>
      </w:pPr>
    </w:p>
    <w:p w14:paraId="729E6578" w14:textId="77777777" w:rsidR="005E70BC" w:rsidRDefault="005E70BC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715F1FAD" w:rsidR="001E0433" w:rsidRPr="00F11C5C" w:rsidRDefault="001E0433" w:rsidP="005E70B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E70BC" w:rsidRPr="005E70BC">
        <w:rPr>
          <w:rFonts w:eastAsia="Times New Roman" w:cstheme="minorHAnsi"/>
        </w:rPr>
        <w:t xml:space="preserve">Institutional Animal Ethical Committee </w:t>
      </w:r>
      <w:r w:rsidR="005E70BC">
        <w:rPr>
          <w:rFonts w:eastAsia="Times New Roman" w:cstheme="minorHAnsi"/>
        </w:rPr>
        <w:t>at VIT</w:t>
      </w:r>
    </w:p>
    <w:p w14:paraId="66D538A0" w14:textId="75E69211" w:rsidR="001016BD" w:rsidRPr="005E70BC" w:rsidRDefault="005E70BC" w:rsidP="00AF3977">
      <w:pPr>
        <w:spacing w:before="120"/>
        <w:rPr>
          <w:rFonts w:eastAsia="Times New Roman" w:cstheme="minorHAnsi"/>
          <w:b/>
          <w:bCs/>
        </w:rPr>
      </w:pPr>
      <w:r w:rsidRPr="005E70BC">
        <w:rPr>
          <w:rFonts w:cstheme="minorHAnsi"/>
          <w:b/>
          <w:bCs/>
          <w:highlight w:val="yellow"/>
        </w:rPr>
        <w:t>Authors, please check if this is correct</w:t>
      </w:r>
      <w:r w:rsidR="001016BD" w:rsidRPr="005E70BC">
        <w:rPr>
          <w:rFonts w:cstheme="minorHAnsi"/>
          <w:b/>
          <w:bCs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380401E" w:rsidR="00CE10F2" w:rsidRDefault="00DD3A7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D3A75">
        <w:rPr>
          <w:rFonts w:cstheme="minorHAnsi"/>
          <w:b/>
          <w:bCs/>
        </w:rPr>
        <w:t xml:space="preserve">Zebrafish </w:t>
      </w:r>
      <w:r>
        <w:rPr>
          <w:rFonts w:cstheme="minorHAnsi"/>
          <w:b/>
          <w:bCs/>
        </w:rPr>
        <w:t>E</w:t>
      </w:r>
      <w:r w:rsidRPr="00DD3A75">
        <w:rPr>
          <w:rFonts w:cstheme="minorHAnsi"/>
          <w:b/>
          <w:bCs/>
        </w:rPr>
        <w:t>mbryo Collection</w:t>
      </w:r>
      <w:r>
        <w:rPr>
          <w:rFonts w:cstheme="minorHAnsi"/>
          <w:b/>
          <w:bCs/>
        </w:rPr>
        <w:t xml:space="preserve"> and </w:t>
      </w:r>
      <w:r w:rsidRPr="00DD3A75">
        <w:rPr>
          <w:rFonts w:cstheme="minorHAnsi"/>
          <w:b/>
          <w:bCs/>
        </w:rPr>
        <w:t xml:space="preserve">Ethanol </w:t>
      </w:r>
      <w:r w:rsidRPr="00DD3A75">
        <w:rPr>
          <w:rFonts w:cstheme="minorHAnsi"/>
          <w:b/>
          <w:bCs/>
        </w:rPr>
        <w:t>Exposur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32D4703" w14:textId="449E156C" w:rsidR="0070521D" w:rsidRDefault="0070521D" w:rsidP="0070521D">
      <w:pPr>
        <w:pStyle w:val="Narration"/>
        <w:numPr>
          <w:ilvl w:val="1"/>
          <w:numId w:val="3"/>
        </w:numPr>
      </w:pPr>
      <w:r>
        <w:t xml:space="preserve">To begin, prepare all the reagents required for the procedure </w:t>
      </w:r>
      <w:r w:rsidRPr="0070521D">
        <w:rPr>
          <w:b/>
          <w:bCs/>
        </w:rPr>
        <w:t>[</w:t>
      </w:r>
      <w:r>
        <w:rPr>
          <w:b/>
          <w:bCs/>
        </w:rPr>
        <w:t>1</w:t>
      </w:r>
      <w:r w:rsidRPr="0070521D">
        <w:rPr>
          <w:b/>
          <w:bCs/>
        </w:rPr>
        <w:t>]</w:t>
      </w:r>
      <w:r>
        <w:t xml:space="preserve">. </w:t>
      </w:r>
      <w:r>
        <w:t xml:space="preserve">Maintain adult zebrafish of the AB wild-type strain in carbon-filtered water </w:t>
      </w:r>
      <w:r>
        <w:rPr>
          <w:b/>
        </w:rPr>
        <w:t>[</w:t>
      </w:r>
      <w:r>
        <w:rPr>
          <w:b/>
        </w:rPr>
        <w:t>2-TXT</w:t>
      </w:r>
      <w:r>
        <w:rPr>
          <w:b/>
        </w:rPr>
        <w:t>]</w:t>
      </w:r>
      <w:r>
        <w:t xml:space="preserve">. Feed the fish with pellet feed twice daily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3A001AE7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WIDE: </w:t>
      </w:r>
      <w:r>
        <w:t>Talent arranging reagent bottles on the bench.</w:t>
      </w:r>
    </w:p>
    <w:p w14:paraId="3B0A1E13" w14:textId="536AF9CE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</w:t>
      </w:r>
      <w:r>
        <w:t>pointing to the</w:t>
      </w:r>
      <w:r>
        <w:t xml:space="preserve"> zebrafish </w:t>
      </w:r>
      <w:r>
        <w:t xml:space="preserve">in </w:t>
      </w:r>
      <w:r>
        <w:t>tanks.</w:t>
      </w:r>
      <w:r>
        <w:t xml:space="preserve"> </w:t>
      </w:r>
      <w:r w:rsidRPr="0070521D">
        <w:rPr>
          <w:b/>
          <w:bCs/>
        </w:rPr>
        <w:t xml:space="preserve">TXT: </w:t>
      </w:r>
      <w:r w:rsidRPr="0070521D">
        <w:rPr>
          <w:b/>
          <w:bCs/>
        </w:rPr>
        <w:t>14 h light/10 h dark cycle</w:t>
      </w:r>
      <w:r w:rsidRPr="0070521D">
        <w:rPr>
          <w:b/>
          <w:bCs/>
        </w:rPr>
        <w:t>;</w:t>
      </w:r>
      <w:r w:rsidRPr="0070521D">
        <w:rPr>
          <w:b/>
          <w:bCs/>
        </w:rPr>
        <w:t xml:space="preserve"> 26 °C ± 2 °C</w:t>
      </w:r>
    </w:p>
    <w:p w14:paraId="0E308C88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dispensing pellet feed into the fish tank.</w:t>
      </w:r>
    </w:p>
    <w:p w14:paraId="778BF7C6" w14:textId="77777777" w:rsidR="0070521D" w:rsidRDefault="0070521D" w:rsidP="0070521D"/>
    <w:p w14:paraId="4FAD53E0" w14:textId="5B23A377" w:rsidR="0070521D" w:rsidRDefault="0070521D" w:rsidP="0070521D">
      <w:pPr>
        <w:pStyle w:val="Narration"/>
        <w:numPr>
          <w:ilvl w:val="1"/>
          <w:numId w:val="3"/>
        </w:numPr>
      </w:pPr>
      <w:r>
        <w:t xml:space="preserve">One week before breeding, feed the zebrafish with live </w:t>
      </w:r>
      <w:r w:rsidRPr="0070521D">
        <w:rPr>
          <w:i/>
          <w:iCs/>
        </w:rPr>
        <w:t>Artemia</w:t>
      </w:r>
      <w:r>
        <w:t xml:space="preserve"> </w:t>
      </w:r>
      <w:r>
        <w:rPr>
          <w:b/>
        </w:rPr>
        <w:t>[1]</w:t>
      </w:r>
      <w:r>
        <w:t xml:space="preserve"> </w:t>
      </w:r>
      <w:r>
        <w:t>and s</w:t>
      </w:r>
      <w:r>
        <w:t xml:space="preserve">et up the fish in a spawning tank using a 2 to 1 male-to-female ratio </w:t>
      </w:r>
      <w:r>
        <w:rPr>
          <w:b/>
        </w:rPr>
        <w:t>[2]</w:t>
      </w:r>
      <w:r>
        <w:t>.</w:t>
      </w:r>
    </w:p>
    <w:p w14:paraId="47779669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dispensing live </w:t>
      </w:r>
      <w:r w:rsidRPr="0070521D">
        <w:rPr>
          <w:i/>
          <w:iCs/>
        </w:rPr>
        <w:t>Artemia</w:t>
      </w:r>
      <w:r>
        <w:t xml:space="preserve"> into the fish tank.</w:t>
      </w:r>
    </w:p>
    <w:p w14:paraId="51D21269" w14:textId="0142E373" w:rsidR="0070521D" w:rsidRDefault="0070521D" w:rsidP="0070521D">
      <w:pPr>
        <w:pStyle w:val="ShotDescription"/>
        <w:numPr>
          <w:ilvl w:val="2"/>
          <w:numId w:val="3"/>
        </w:numPr>
      </w:pPr>
      <w:r>
        <w:t>Talent transferring zebrafish into a spawning tank.</w:t>
      </w:r>
    </w:p>
    <w:p w14:paraId="03191EF0" w14:textId="77777777" w:rsidR="0070521D" w:rsidRDefault="0070521D" w:rsidP="0070521D"/>
    <w:p w14:paraId="75C49A07" w14:textId="2952E028" w:rsidR="0070521D" w:rsidRDefault="0070521D" w:rsidP="0070521D">
      <w:pPr>
        <w:pStyle w:val="Narration"/>
        <w:numPr>
          <w:ilvl w:val="1"/>
          <w:numId w:val="3"/>
        </w:numPr>
      </w:pPr>
      <w:r>
        <w:t>Then, u</w:t>
      </w:r>
      <w:r>
        <w:t xml:space="preserve">sing a Pasteur pipette, collect the embryo from the bottom of the tank </w:t>
      </w:r>
      <w:r>
        <w:rPr>
          <w:b/>
        </w:rPr>
        <w:t>[1]</w:t>
      </w:r>
      <w:r>
        <w:t xml:space="preserve"> </w:t>
      </w:r>
      <w:r>
        <w:t>and t</w:t>
      </w:r>
      <w:r>
        <w:t xml:space="preserve">ransfer </w:t>
      </w:r>
      <w:r>
        <w:t>it</w:t>
      </w:r>
      <w:r>
        <w:t xml:space="preserve"> into a Petri dish filled with E3 media </w:t>
      </w:r>
      <w:r>
        <w:rPr>
          <w:b/>
        </w:rPr>
        <w:t>[2]</w:t>
      </w:r>
      <w:r>
        <w:t>.</w:t>
      </w:r>
    </w:p>
    <w:p w14:paraId="1255EB45" w14:textId="6B6E2ACE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collecting </w:t>
      </w:r>
      <w:proofErr w:type="gramStart"/>
      <w:r>
        <w:t>embryo</w:t>
      </w:r>
      <w:proofErr w:type="gramEnd"/>
      <w:r>
        <w:t xml:space="preserve"> using a Pasteur pipette.</w:t>
      </w:r>
    </w:p>
    <w:p w14:paraId="052F6FB1" w14:textId="7C6D1D97" w:rsidR="0070521D" w:rsidRDefault="0070521D" w:rsidP="0070521D">
      <w:pPr>
        <w:pStyle w:val="ShotDescription"/>
        <w:numPr>
          <w:ilvl w:val="2"/>
          <w:numId w:val="3"/>
        </w:numPr>
      </w:pPr>
      <w:r>
        <w:t>Talent transferring embryo into a Petri dish containing E3 media.</w:t>
      </w:r>
    </w:p>
    <w:p w14:paraId="07DC8091" w14:textId="77777777" w:rsidR="0070521D" w:rsidRDefault="0070521D" w:rsidP="0070521D"/>
    <w:p w14:paraId="313CF50C" w14:textId="0D31F0B3" w:rsidR="0070521D" w:rsidRDefault="0070521D" w:rsidP="0070521D">
      <w:pPr>
        <w:pStyle w:val="Narration"/>
        <w:numPr>
          <w:ilvl w:val="1"/>
          <w:numId w:val="3"/>
        </w:numPr>
      </w:pPr>
      <w:r>
        <w:lastRenderedPageBreak/>
        <w:t xml:space="preserve">Screen </w:t>
      </w:r>
      <w:r>
        <w:t xml:space="preserve">all </w:t>
      </w:r>
      <w:r>
        <w:t xml:space="preserve">the fertilized embryos under a stereomicroscope </w:t>
      </w:r>
      <w:r>
        <w:rPr>
          <w:b/>
        </w:rPr>
        <w:t>[1]</w:t>
      </w:r>
      <w:r>
        <w:t xml:space="preserve"> </w:t>
      </w:r>
      <w:r>
        <w:t>and t</w:t>
      </w:r>
      <w:r>
        <w:t xml:space="preserve">ransfer the selected embryos into a </w:t>
      </w:r>
      <w:r>
        <w:t>30-millimeter</w:t>
      </w:r>
      <w:r>
        <w:t xml:space="preserve"> Petri dish or a 6-well plate for ethanol exposure </w:t>
      </w:r>
      <w:r>
        <w:rPr>
          <w:b/>
        </w:rPr>
        <w:t>[2]</w:t>
      </w:r>
      <w:r>
        <w:t>.</w:t>
      </w:r>
    </w:p>
    <w:p w14:paraId="0A9193F2" w14:textId="5B28832C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placing</w:t>
      </w:r>
      <w:proofErr w:type="gramEnd"/>
      <w:r>
        <w:t xml:space="preserve"> the dish with embryos</w:t>
      </w:r>
      <w:r>
        <w:t xml:space="preserve"> under a stereomicroscope.</w:t>
      </w:r>
    </w:p>
    <w:p w14:paraId="0DE56270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transferring screened embryos into a Petri dish.</w:t>
      </w:r>
    </w:p>
    <w:p w14:paraId="33FE2D04" w14:textId="77777777" w:rsidR="0070521D" w:rsidRDefault="0070521D" w:rsidP="0070521D"/>
    <w:p w14:paraId="3911D37C" w14:textId="2ACF6B0A" w:rsidR="0070521D" w:rsidRDefault="0070521D" w:rsidP="0070521D">
      <w:pPr>
        <w:pStyle w:val="Narration"/>
        <w:numPr>
          <w:ilvl w:val="1"/>
          <w:numId w:val="3"/>
        </w:numPr>
      </w:pPr>
      <w:r>
        <w:t xml:space="preserve">At 4 hours post-fertilization, randomly group 50 embryos into two experimental groups: control and ethanol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7BEB1E80" w14:textId="3371FB08" w:rsidR="0070521D" w:rsidRDefault="0070521D" w:rsidP="0070521D">
      <w:pPr>
        <w:pStyle w:val="ShotDescription"/>
        <w:numPr>
          <w:ilvl w:val="2"/>
          <w:numId w:val="3"/>
        </w:numPr>
      </w:pPr>
      <w:r>
        <w:t>Talent pipetting embryos into labeled Petri dishes</w:t>
      </w:r>
      <w:r>
        <w:t xml:space="preserve"> labeled ‘control’ and ‘ethanol’</w:t>
      </w:r>
      <w:r>
        <w:t xml:space="preserve"> for grouping.</w:t>
      </w:r>
      <w:r>
        <w:t xml:space="preserve"> </w:t>
      </w:r>
      <w:r w:rsidRPr="0070521D">
        <w:rPr>
          <w:b/>
          <w:bCs/>
        </w:rPr>
        <w:t xml:space="preserve">TXT: </w:t>
      </w:r>
      <w:r w:rsidRPr="0070521D">
        <w:rPr>
          <w:b/>
          <w:bCs/>
        </w:rPr>
        <w:t xml:space="preserve">Set up </w:t>
      </w:r>
      <w:r>
        <w:rPr>
          <w:b/>
          <w:bCs/>
        </w:rPr>
        <w:t>3</w:t>
      </w:r>
      <w:r w:rsidRPr="0070521D">
        <w:rPr>
          <w:b/>
          <w:bCs/>
        </w:rPr>
        <w:t xml:space="preserve"> replicates for each group </w:t>
      </w:r>
    </w:p>
    <w:p w14:paraId="05FE0845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preparing triplicate dishes for each condition.</w:t>
      </w:r>
    </w:p>
    <w:p w14:paraId="7D8FE49A" w14:textId="77777777" w:rsidR="0070521D" w:rsidRDefault="0070521D" w:rsidP="0070521D"/>
    <w:p w14:paraId="1441E83A" w14:textId="3548A1D8" w:rsidR="0070521D" w:rsidRDefault="0070521D" w:rsidP="0070521D">
      <w:pPr>
        <w:pStyle w:val="Narration"/>
        <w:numPr>
          <w:ilvl w:val="1"/>
          <w:numId w:val="3"/>
        </w:numPr>
      </w:pPr>
      <w:r>
        <w:t>Now, a</w:t>
      </w:r>
      <w:r>
        <w:t xml:space="preserve">dd 5 milliliters of E3 media to the control group </w:t>
      </w:r>
      <w:r>
        <w:rPr>
          <w:b/>
        </w:rPr>
        <w:t>[1]</w:t>
      </w:r>
      <w:r>
        <w:rPr>
          <w:b/>
        </w:rPr>
        <w:t xml:space="preserve"> </w:t>
      </w:r>
      <w:r>
        <w:rPr>
          <w:bCs/>
        </w:rPr>
        <w:t>and then,</w:t>
      </w:r>
      <w:r>
        <w:t xml:space="preserve"> </w:t>
      </w:r>
      <w:r>
        <w:t>a</w:t>
      </w:r>
      <w:r>
        <w:t>dd 5 milliliters of 1 percent volume by volume ethanol in E3 media to the ethanol group</w:t>
      </w:r>
      <w:r>
        <w:t xml:space="preserve"> </w:t>
      </w:r>
      <w:r w:rsidRPr="0070521D">
        <w:rPr>
          <w:b/>
          <w:bCs/>
        </w:rPr>
        <w:t>[</w:t>
      </w:r>
      <w:r>
        <w:rPr>
          <w:b/>
          <w:bCs/>
        </w:rPr>
        <w:t>2</w:t>
      </w:r>
      <w:r w:rsidRPr="0070521D">
        <w:rPr>
          <w:b/>
          <w:bCs/>
        </w:rPr>
        <w:t>]</w:t>
      </w:r>
      <w:r>
        <w:t>.</w:t>
      </w:r>
      <w:r>
        <w:t xml:space="preserve"> </w:t>
      </w:r>
      <w:r>
        <w:t xml:space="preserve">Maintain </w:t>
      </w:r>
      <w:r>
        <w:t xml:space="preserve">both groups at 28 degrees Celsius until 96 hours post-fertilization </w:t>
      </w:r>
      <w:r>
        <w:rPr>
          <w:b/>
        </w:rPr>
        <w:t>[2]</w:t>
      </w:r>
      <w:r>
        <w:t>.</w:t>
      </w:r>
    </w:p>
    <w:p w14:paraId="3F76AB59" w14:textId="3D7207D7" w:rsidR="0070521D" w:rsidRDefault="0070521D" w:rsidP="0070521D">
      <w:pPr>
        <w:pStyle w:val="ShotDescription"/>
        <w:numPr>
          <w:ilvl w:val="2"/>
          <w:numId w:val="3"/>
        </w:numPr>
      </w:pPr>
      <w:r>
        <w:t>Talent adding E3 media to the control dish.</w:t>
      </w:r>
    </w:p>
    <w:p w14:paraId="7DDC668F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pipetting ethanol solution into the ethanol group dish</w:t>
      </w:r>
      <w:r>
        <w:t>.</w:t>
      </w:r>
      <w:r>
        <w:t xml:space="preserve"> </w:t>
      </w:r>
    </w:p>
    <w:p w14:paraId="46984A9A" w14:textId="472481DE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</w:t>
      </w:r>
      <w:r>
        <w:t>placing the</w:t>
      </w:r>
      <w:r>
        <w:t xml:space="preserve"> dishes</w:t>
      </w:r>
      <w:r>
        <w:t xml:space="preserve"> in an incubator.</w:t>
      </w:r>
    </w:p>
    <w:p w14:paraId="5B72C48B" w14:textId="77777777" w:rsidR="0070521D" w:rsidRDefault="0070521D" w:rsidP="0070521D"/>
    <w:p w14:paraId="5CEAF717" w14:textId="409EA9C9" w:rsidR="0070521D" w:rsidRDefault="0070521D" w:rsidP="0070521D">
      <w:pPr>
        <w:pStyle w:val="Narration"/>
        <w:numPr>
          <w:ilvl w:val="1"/>
          <w:numId w:val="3"/>
        </w:numPr>
      </w:pPr>
      <w:r>
        <w:t>After e</w:t>
      </w:r>
      <w:r>
        <w:t>very 24 hours</w:t>
      </w:r>
      <w:r>
        <w:t>, replace the exposure media</w:t>
      </w:r>
      <w:r>
        <w:t xml:space="preserve"> </w:t>
      </w:r>
      <w:r>
        <w:rPr>
          <w:b/>
        </w:rPr>
        <w:t>[1]</w:t>
      </w:r>
      <w:r>
        <w:t xml:space="preserve">. </w:t>
      </w:r>
      <w:r>
        <w:t xml:space="preserve">Examine the dishes to check for any dead embryos </w:t>
      </w:r>
      <w:r w:rsidRPr="0070521D">
        <w:rPr>
          <w:b/>
          <w:bCs/>
        </w:rPr>
        <w:t>[</w:t>
      </w:r>
      <w:r>
        <w:rPr>
          <w:b/>
          <w:bCs/>
        </w:rPr>
        <w:t>2</w:t>
      </w:r>
      <w:r w:rsidRPr="0070521D">
        <w:rPr>
          <w:b/>
          <w:bCs/>
        </w:rPr>
        <w:t>]</w:t>
      </w:r>
      <w:r w:rsidRPr="0070521D">
        <w:t xml:space="preserve"> </w:t>
      </w:r>
      <w:r>
        <w:t xml:space="preserve">and use </w:t>
      </w:r>
      <w:r>
        <w:t xml:space="preserve">a pipette to discard </w:t>
      </w:r>
      <w:r>
        <w:t xml:space="preserve">those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7863B907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</w:t>
      </w:r>
      <w:r>
        <w:t>removing the dishes from the incubator.</w:t>
      </w:r>
    </w:p>
    <w:p w14:paraId="3D160B17" w14:textId="031243E1" w:rsidR="0070521D" w:rsidRDefault="0070521D" w:rsidP="0070521D">
      <w:pPr>
        <w:pStyle w:val="ShotDescription"/>
        <w:numPr>
          <w:ilvl w:val="2"/>
          <w:numId w:val="3"/>
        </w:numPr>
      </w:pPr>
      <w:r>
        <w:t>Talent examining the dish or a close-up shot showing live and dead embryos</w:t>
      </w:r>
      <w:r>
        <w:t>.</w:t>
      </w:r>
      <w:r>
        <w:t xml:space="preserve"> </w:t>
      </w:r>
      <w:r w:rsidRPr="0070521D">
        <w:rPr>
          <w:b/>
          <w:bCs/>
          <w:highlight w:val="yellow"/>
        </w:rPr>
        <w:t>Authors</w:t>
      </w:r>
      <w:r w:rsidRPr="0070521D">
        <w:rPr>
          <w:highlight w:val="yellow"/>
        </w:rPr>
        <w:t>, please film whatever is feasible among the 2 options given for this shot</w:t>
      </w:r>
    </w:p>
    <w:p w14:paraId="11B4541D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removing dead embryos from the dish.</w:t>
      </w:r>
    </w:p>
    <w:p w14:paraId="4E0B9F72" w14:textId="77777777" w:rsidR="0070521D" w:rsidRDefault="0070521D" w:rsidP="0070521D"/>
    <w:p w14:paraId="2EF0BA1F" w14:textId="2A223B72" w:rsidR="0070521D" w:rsidRDefault="0070521D" w:rsidP="0070521D">
      <w:pPr>
        <w:pStyle w:val="Narration"/>
        <w:numPr>
          <w:ilvl w:val="1"/>
          <w:numId w:val="3"/>
        </w:numPr>
      </w:pPr>
      <w:r>
        <w:t xml:space="preserve">Anaesthetize the larvae at 96 hours post-fertilization with ice-cold E3 media </w:t>
      </w:r>
      <w:r>
        <w:rPr>
          <w:b/>
        </w:rPr>
        <w:t>[1]</w:t>
      </w:r>
      <w:r>
        <w:t xml:space="preserve"> </w:t>
      </w:r>
      <w:r>
        <w:t>and t</w:t>
      </w:r>
      <w:r>
        <w:t>ransfer the anaesthetized larvae into 1.5</w:t>
      </w:r>
      <w:r>
        <w:t>-</w:t>
      </w:r>
      <w:r>
        <w:t xml:space="preserve">milliliter centrifuge tubes </w:t>
      </w:r>
      <w:r>
        <w:rPr>
          <w:b/>
        </w:rPr>
        <w:t>[2]</w:t>
      </w:r>
      <w:r>
        <w:t>.</w:t>
      </w:r>
    </w:p>
    <w:p w14:paraId="64210BB4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adding ice-cold E3 media to the larvae dishes.</w:t>
      </w:r>
    </w:p>
    <w:p w14:paraId="62CAED6D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transferring larvae into labeled centrifuge tubes.</w:t>
      </w:r>
    </w:p>
    <w:p w14:paraId="1E03642A" w14:textId="77777777" w:rsidR="0070521D" w:rsidRDefault="0070521D" w:rsidP="0070521D"/>
    <w:p w14:paraId="41EBE2CF" w14:textId="77777777" w:rsidR="0070521D" w:rsidRDefault="0070521D" w:rsidP="0070521D"/>
    <w:p w14:paraId="0207533E" w14:textId="77777777" w:rsidR="0070521D" w:rsidRDefault="0070521D" w:rsidP="0070521D"/>
    <w:p w14:paraId="21389486" w14:textId="4D318A64" w:rsidR="0070521D" w:rsidRPr="00DD3A75" w:rsidRDefault="00DD3A75" w:rsidP="00DD3A75">
      <w:pPr>
        <w:pStyle w:val="ListParagraph"/>
        <w:numPr>
          <w:ilvl w:val="0"/>
          <w:numId w:val="3"/>
        </w:numPr>
        <w:rPr>
          <w:b/>
          <w:bCs/>
        </w:rPr>
      </w:pPr>
      <w:r w:rsidRPr="00DD3A75">
        <w:rPr>
          <w:b/>
          <w:bCs/>
        </w:rPr>
        <w:t xml:space="preserve">Single-Cell Dissociation Using </w:t>
      </w:r>
      <w:r>
        <w:rPr>
          <w:b/>
          <w:bCs/>
        </w:rPr>
        <w:t xml:space="preserve">the </w:t>
      </w:r>
      <w:r w:rsidRPr="00DD3A75">
        <w:rPr>
          <w:b/>
          <w:bCs/>
        </w:rPr>
        <w:t>Sonication Method</w:t>
      </w:r>
    </w:p>
    <w:p w14:paraId="1532DBA1" w14:textId="77777777" w:rsidR="00DD3A75" w:rsidRPr="00D7547B" w:rsidRDefault="00DD3A75" w:rsidP="00DD3A7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1018692"/>
          <w:placeholder>
            <w:docPart w:val="36176EE89D2346C8AB9D7CE688C1C60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CBD10CA" w14:textId="77777777" w:rsidR="0070521D" w:rsidRDefault="0070521D" w:rsidP="0070521D"/>
    <w:p w14:paraId="03265283" w14:textId="1F3EFF2F" w:rsidR="0070521D" w:rsidRDefault="0070521D" w:rsidP="0070521D">
      <w:pPr>
        <w:pStyle w:val="Narration"/>
        <w:numPr>
          <w:ilvl w:val="1"/>
          <w:numId w:val="3"/>
        </w:numPr>
      </w:pPr>
      <w:r>
        <w:lastRenderedPageBreak/>
        <w:t>T</w:t>
      </w:r>
      <w:r>
        <w:t>o</w:t>
      </w:r>
      <w:r>
        <w:t xml:space="preserve"> 30 larvae </w:t>
      </w:r>
      <w:r>
        <w:t xml:space="preserve">taken </w:t>
      </w:r>
      <w:r>
        <w:t>in a 1.5</w:t>
      </w:r>
      <w:r>
        <w:t>-</w:t>
      </w:r>
      <w:r>
        <w:t xml:space="preserve">milliliter centrifuge tube, add 1 milliliter of </w:t>
      </w:r>
      <w:r>
        <w:t xml:space="preserve">PBS </w:t>
      </w:r>
      <w:r w:rsidRPr="0070521D">
        <w:rPr>
          <w:b/>
          <w:bCs/>
        </w:rPr>
        <w:t>[</w:t>
      </w:r>
      <w:r>
        <w:rPr>
          <w:b/>
          <w:bCs/>
        </w:rPr>
        <w:t>1</w:t>
      </w:r>
      <w:r w:rsidRPr="0070521D">
        <w:rPr>
          <w:b/>
          <w:bCs/>
        </w:rPr>
        <w:t>]</w:t>
      </w:r>
      <w:r>
        <w:t xml:space="preserve"> and place the tube on ic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2447D251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adding </w:t>
      </w:r>
      <w:r>
        <w:t>PBS to the tube with 30 larvae.</w:t>
      </w:r>
    </w:p>
    <w:p w14:paraId="7038285B" w14:textId="6254176A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lacing </w:t>
      </w:r>
      <w:r>
        <w:t>the tube on</w:t>
      </w:r>
      <w:r>
        <w:t xml:space="preserve"> ice.</w:t>
      </w:r>
    </w:p>
    <w:p w14:paraId="357110D1" w14:textId="77777777" w:rsidR="0070521D" w:rsidRDefault="0070521D" w:rsidP="0070521D"/>
    <w:p w14:paraId="4D9EDFBE" w14:textId="5D6F96C1" w:rsidR="0070521D" w:rsidRDefault="0070521D" w:rsidP="0070521D">
      <w:pPr>
        <w:pStyle w:val="Narration"/>
        <w:numPr>
          <w:ilvl w:val="1"/>
          <w:numId w:val="3"/>
        </w:numPr>
      </w:pPr>
      <w:r>
        <w:t xml:space="preserve">Sonicate the larvae using short bursts of 3 to 5 seconds, up to 5 cycles, until complete dissociation is achieved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>.</w:t>
      </w:r>
    </w:p>
    <w:p w14:paraId="37E53AA8" w14:textId="30064415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using a </w:t>
      </w:r>
      <w:proofErr w:type="spellStart"/>
      <w:r>
        <w:t>sonicator</w:t>
      </w:r>
      <w:proofErr w:type="spellEnd"/>
      <w:r>
        <w:t xml:space="preserve"> to apply short bursts to the sample</w:t>
      </w:r>
      <w:r>
        <w:t>, keeping the sample on ice</w:t>
      </w:r>
      <w:r>
        <w:t>.</w:t>
      </w:r>
    </w:p>
    <w:p w14:paraId="70081A97" w14:textId="77777777" w:rsidR="0070521D" w:rsidRDefault="0070521D" w:rsidP="0070521D"/>
    <w:p w14:paraId="01F111B7" w14:textId="006A71E8" w:rsidR="0070521D" w:rsidRDefault="0070521D" w:rsidP="0070521D">
      <w:pPr>
        <w:pStyle w:val="Narration"/>
        <w:numPr>
          <w:ilvl w:val="1"/>
          <w:numId w:val="3"/>
        </w:numPr>
      </w:pPr>
      <w:r>
        <w:t>Next, c</w:t>
      </w:r>
      <w:r>
        <w:t xml:space="preserve">entrifuge the tubes for 5 minutes at 500 </w:t>
      </w:r>
      <w:r w:rsidRPr="0070521D">
        <w:rPr>
          <w:i/>
          <w:iCs/>
        </w:rPr>
        <w:t>g</w:t>
      </w:r>
      <w:r>
        <w:t xml:space="preserve"> at 4 degrees Celsius </w:t>
      </w:r>
      <w:r>
        <w:rPr>
          <w:b/>
        </w:rPr>
        <w:t>[1]</w:t>
      </w:r>
      <w:r>
        <w:t>.</w:t>
      </w:r>
    </w:p>
    <w:p w14:paraId="18413A87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placing tubes in the centrifuge and setting the parameters.</w:t>
      </w:r>
    </w:p>
    <w:p w14:paraId="196F047F" w14:textId="77777777" w:rsidR="0070521D" w:rsidRDefault="0070521D" w:rsidP="0070521D"/>
    <w:p w14:paraId="530C3023" w14:textId="372BD8F4" w:rsidR="0070521D" w:rsidRDefault="0070521D" w:rsidP="0070521D">
      <w:pPr>
        <w:pStyle w:val="Narration"/>
        <w:numPr>
          <w:ilvl w:val="1"/>
          <w:numId w:val="3"/>
        </w:numPr>
      </w:pPr>
      <w:r>
        <w:t>After centrifugation</w:t>
      </w:r>
      <w:r>
        <w:t xml:space="preserve">, carefully remove the supernatant from the centrifuge tube </w:t>
      </w:r>
      <w:r>
        <w:rPr>
          <w:b/>
        </w:rPr>
        <w:t>[1]</w:t>
      </w:r>
      <w:r>
        <w:t>.</w:t>
      </w:r>
    </w:p>
    <w:p w14:paraId="159F8ACE" w14:textId="282EEBEC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removing</w:t>
      </w:r>
      <w:proofErr w:type="gramEnd"/>
      <w:r>
        <w:t xml:space="preserve"> the clear supernatant from the tube.</w:t>
      </w:r>
    </w:p>
    <w:p w14:paraId="249CBD61" w14:textId="77777777" w:rsidR="0070521D" w:rsidRDefault="0070521D" w:rsidP="0070521D"/>
    <w:p w14:paraId="2C1A0316" w14:textId="5A151D8F" w:rsidR="0070521D" w:rsidRDefault="0070521D" w:rsidP="0070521D">
      <w:pPr>
        <w:pStyle w:val="Narration"/>
        <w:numPr>
          <w:ilvl w:val="1"/>
          <w:numId w:val="3"/>
        </w:numPr>
      </w:pPr>
      <w:r>
        <w:t xml:space="preserve">Add PBS </w:t>
      </w:r>
      <w:r>
        <w:t>containing 10 micromolar DCFH-DA</w:t>
      </w:r>
      <w:r>
        <w:t xml:space="preserve"> to the pellet </w:t>
      </w:r>
      <w:r w:rsidRPr="0070521D">
        <w:rPr>
          <w:b/>
          <w:bCs/>
        </w:rPr>
        <w:t>[</w:t>
      </w:r>
      <w:r>
        <w:rPr>
          <w:b/>
          <w:bCs/>
        </w:rPr>
        <w:t>1</w:t>
      </w:r>
      <w:r w:rsidRPr="0070521D">
        <w:rPr>
          <w:b/>
          <w:bCs/>
        </w:rPr>
        <w:t>]</w:t>
      </w:r>
      <w:r>
        <w:t xml:space="preserve"> and r</w:t>
      </w:r>
      <w:r>
        <w:t>esuspend</w:t>
      </w:r>
      <w:r>
        <w:t xml:space="preserve"> it</w:t>
      </w:r>
      <w:r>
        <w:t xml:space="preserve"> by gentle pipetting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Keep one control group cell suspension separately as unstained, without DCFH-DA </w:t>
      </w:r>
      <w:r>
        <w:rPr>
          <w:b/>
        </w:rPr>
        <w:t>[</w:t>
      </w:r>
      <w:r>
        <w:rPr>
          <w:b/>
        </w:rPr>
        <w:t>3-TXT</w:t>
      </w:r>
      <w:r>
        <w:rPr>
          <w:b/>
        </w:rPr>
        <w:t>]</w:t>
      </w:r>
      <w:r>
        <w:t>.</w:t>
      </w:r>
    </w:p>
    <w:p w14:paraId="78DF3D97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</w:t>
      </w:r>
      <w:r>
        <w:t xml:space="preserve"> adding PBS with the dye to the pellet.</w:t>
      </w:r>
    </w:p>
    <w:p w14:paraId="7CF53C74" w14:textId="6F7162A0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resuspending cell pellet </w:t>
      </w:r>
      <w:r>
        <w:t>by pipetting up and down</w:t>
      </w:r>
      <w:r>
        <w:t>.</w:t>
      </w:r>
    </w:p>
    <w:p w14:paraId="671D29B2" w14:textId="5164E7E4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labeling and setting aside one tube as </w:t>
      </w:r>
      <w:r>
        <w:t>“</w:t>
      </w:r>
      <w:r>
        <w:t>unstained control</w:t>
      </w:r>
      <w:r>
        <w:t>”</w:t>
      </w:r>
      <w:r>
        <w:t>.</w:t>
      </w:r>
      <w:r>
        <w:t xml:space="preserve"> </w:t>
      </w:r>
      <w:r w:rsidRPr="0070521D">
        <w:rPr>
          <w:b/>
          <w:bCs/>
        </w:rPr>
        <w:t xml:space="preserve">TXT: </w:t>
      </w:r>
      <w:r w:rsidRPr="0070521D">
        <w:rPr>
          <w:b/>
          <w:bCs/>
        </w:rPr>
        <w:t>DCFH-DA</w:t>
      </w:r>
      <w:r w:rsidRPr="0070521D">
        <w:rPr>
          <w:b/>
          <w:bCs/>
        </w:rPr>
        <w:t xml:space="preserve">: </w:t>
      </w:r>
      <w:r w:rsidRPr="0070521D">
        <w:rPr>
          <w:b/>
          <w:bCs/>
        </w:rPr>
        <w:t>2′,7′-dichlorofluorescein diacetate</w:t>
      </w:r>
    </w:p>
    <w:p w14:paraId="64D57FBB" w14:textId="77777777" w:rsidR="0070521D" w:rsidRDefault="0070521D" w:rsidP="0070521D"/>
    <w:p w14:paraId="6D92229D" w14:textId="77777777" w:rsidR="0070521D" w:rsidRDefault="0070521D" w:rsidP="0070521D">
      <w:pPr>
        <w:pStyle w:val="Narration"/>
        <w:numPr>
          <w:ilvl w:val="1"/>
          <w:numId w:val="3"/>
        </w:numPr>
      </w:pPr>
      <w:r>
        <w:t xml:space="preserve">Incubate the stained cells for 30 minutes at room temperature in the dark </w:t>
      </w:r>
      <w:r>
        <w:rPr>
          <w:b/>
        </w:rPr>
        <w:t>[1]</w:t>
      </w:r>
      <w:r>
        <w:t>.</w:t>
      </w:r>
    </w:p>
    <w:p w14:paraId="1A46E0A4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placing the tubes in a covered container or box for dark incubation at room temperature.</w:t>
      </w:r>
    </w:p>
    <w:p w14:paraId="2C24B3F1" w14:textId="77777777" w:rsidR="0070521D" w:rsidRDefault="0070521D" w:rsidP="0070521D"/>
    <w:p w14:paraId="1717FF84" w14:textId="77777777" w:rsidR="0070521D" w:rsidRDefault="0070521D" w:rsidP="0070521D"/>
    <w:p w14:paraId="0EB23210" w14:textId="77777777" w:rsidR="0070521D" w:rsidRDefault="0070521D" w:rsidP="0070521D"/>
    <w:p w14:paraId="653751BF" w14:textId="77777777" w:rsidR="0070521D" w:rsidRDefault="0070521D" w:rsidP="0070521D"/>
    <w:p w14:paraId="16480699" w14:textId="3CD3FFD6" w:rsidR="0070521D" w:rsidRPr="00DD3A75" w:rsidRDefault="00DD3A75" w:rsidP="00DD3A75">
      <w:pPr>
        <w:pStyle w:val="ListParagraph"/>
        <w:numPr>
          <w:ilvl w:val="0"/>
          <w:numId w:val="3"/>
        </w:numPr>
        <w:rPr>
          <w:b/>
          <w:bCs/>
        </w:rPr>
      </w:pPr>
      <w:r w:rsidRPr="00DD3A75">
        <w:rPr>
          <w:b/>
          <w:bCs/>
        </w:rPr>
        <w:t>Single-</w:t>
      </w:r>
      <w:r w:rsidRPr="00DD3A75">
        <w:rPr>
          <w:b/>
          <w:bCs/>
        </w:rPr>
        <w:t xml:space="preserve">Cell Dissociation </w:t>
      </w:r>
      <w:r w:rsidRPr="00DD3A75">
        <w:rPr>
          <w:b/>
          <w:bCs/>
        </w:rPr>
        <w:t xml:space="preserve">by </w:t>
      </w:r>
      <w:r w:rsidRPr="00DD3A75">
        <w:rPr>
          <w:b/>
          <w:bCs/>
        </w:rPr>
        <w:t>Enzymatic Method</w:t>
      </w:r>
    </w:p>
    <w:p w14:paraId="06CF2EBE" w14:textId="77777777" w:rsidR="00DD3A75" w:rsidRPr="00D7547B" w:rsidRDefault="00DD3A75" w:rsidP="00DD3A7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85363552"/>
          <w:placeholder>
            <w:docPart w:val="A69CB12016654FA19930C22FF56980B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431D8DF" w14:textId="77777777" w:rsidR="0070521D" w:rsidRDefault="0070521D" w:rsidP="0070521D"/>
    <w:p w14:paraId="6759D32D" w14:textId="77777777" w:rsidR="0070521D" w:rsidRDefault="0070521D" w:rsidP="0070521D"/>
    <w:p w14:paraId="7C076253" w14:textId="79ABAFC0" w:rsidR="0070521D" w:rsidRDefault="0070521D" w:rsidP="0070521D">
      <w:pPr>
        <w:pStyle w:val="Narration"/>
        <w:numPr>
          <w:ilvl w:val="1"/>
          <w:numId w:val="3"/>
        </w:numPr>
      </w:pPr>
      <w:r>
        <w:t xml:space="preserve">Take </w:t>
      </w:r>
      <w:r>
        <w:t xml:space="preserve">30 </w:t>
      </w:r>
      <w:r>
        <w:t xml:space="preserve">anesthetized </w:t>
      </w:r>
      <w:r>
        <w:t xml:space="preserve">larvae in 1.5 milliliter centrifuge tubes 96 hours post-fertilization </w:t>
      </w:r>
      <w:r>
        <w:rPr>
          <w:b/>
        </w:rPr>
        <w:lastRenderedPageBreak/>
        <w:t>[1]</w:t>
      </w:r>
      <w:r>
        <w:rPr>
          <w:b/>
        </w:rPr>
        <w:t xml:space="preserve"> </w:t>
      </w:r>
      <w:r w:rsidRPr="0070521D">
        <w:rPr>
          <w:bCs/>
        </w:rPr>
        <w:t>and</w:t>
      </w:r>
      <w:r>
        <w:rPr>
          <w:b/>
        </w:rPr>
        <w:t xml:space="preserve"> </w:t>
      </w:r>
      <w:r w:rsidRPr="0070521D">
        <w:rPr>
          <w:bCs/>
        </w:rPr>
        <w:t>a</w:t>
      </w:r>
      <w:r>
        <w:t xml:space="preserve">dd 300 microliters of Hank's Balanced Salt Solution tempered at 28 degrees Celsius, 80 microliters of trypsin-EDTA, and 20 microliters of collagenase A </w:t>
      </w:r>
      <w:r w:rsidRPr="0070521D">
        <w:rPr>
          <w:b/>
          <w:bCs/>
        </w:rPr>
        <w:t>[</w:t>
      </w:r>
      <w:r>
        <w:rPr>
          <w:b/>
          <w:bCs/>
        </w:rPr>
        <w:t>2</w:t>
      </w:r>
      <w:r w:rsidRPr="0070521D">
        <w:rPr>
          <w:b/>
          <w:bCs/>
        </w:rPr>
        <w:t>]</w:t>
      </w:r>
      <w:r>
        <w:t>.</w:t>
      </w:r>
    </w:p>
    <w:p w14:paraId="42540975" w14:textId="3B74402C" w:rsidR="0070521D" w:rsidRDefault="0070521D" w:rsidP="0070521D">
      <w:pPr>
        <w:pStyle w:val="ShotDescription"/>
        <w:numPr>
          <w:ilvl w:val="2"/>
          <w:numId w:val="3"/>
        </w:numPr>
      </w:pPr>
      <w:r>
        <w:t>Talent</w:t>
      </w:r>
      <w:r>
        <w:t xml:space="preserve"> showing the tube with</w:t>
      </w:r>
      <w:r>
        <w:t xml:space="preserve"> 30 larvae.</w:t>
      </w:r>
    </w:p>
    <w:p w14:paraId="5D9C2ED5" w14:textId="6A155455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pipetting HBSS, trypsin-EDTA, and collagenase A </w:t>
      </w:r>
      <w:r>
        <w:t xml:space="preserve">mixture </w:t>
      </w:r>
      <w:r>
        <w:t>into the centrifuge tube.</w:t>
      </w:r>
    </w:p>
    <w:p w14:paraId="4BBD97C4" w14:textId="77777777" w:rsidR="0070521D" w:rsidRDefault="0070521D" w:rsidP="0070521D"/>
    <w:p w14:paraId="437413BE" w14:textId="2509B778" w:rsidR="0070521D" w:rsidRDefault="0070521D" w:rsidP="0070521D">
      <w:pPr>
        <w:pStyle w:val="Narration"/>
        <w:numPr>
          <w:ilvl w:val="1"/>
          <w:numId w:val="3"/>
        </w:numPr>
      </w:pPr>
      <w:r>
        <w:t xml:space="preserve">Incubate the tubes at 28 degrees Celsius </w:t>
      </w:r>
      <w:r>
        <w:rPr>
          <w:b/>
        </w:rPr>
        <w:t>[1]</w:t>
      </w:r>
      <w:r>
        <w:t xml:space="preserve">. </w:t>
      </w:r>
      <w:r>
        <w:t>To h</w:t>
      </w:r>
      <w:r>
        <w:t>omogenize the larvae</w:t>
      </w:r>
      <w:r w:rsidR="00DD3A75">
        <w:t>,</w:t>
      </w:r>
      <w:r>
        <w:t xml:space="preserve"> pipe</w:t>
      </w:r>
      <w:r w:rsidR="00DD3A75">
        <w:t>tte up and down</w:t>
      </w:r>
      <w:r>
        <w:t xml:space="preserve"> harshly with a 1000</w:t>
      </w:r>
      <w:r w:rsidR="00DD3A75">
        <w:t>-</w:t>
      </w:r>
      <w:r>
        <w:t xml:space="preserve">microliter pipette tip </w:t>
      </w:r>
      <w:r w:rsidR="00DD3A75" w:rsidRPr="00DD3A75">
        <w:rPr>
          <w:b/>
          <w:bCs/>
        </w:rPr>
        <w:t>[</w:t>
      </w:r>
      <w:r w:rsidR="00DD3A75">
        <w:rPr>
          <w:b/>
          <w:bCs/>
        </w:rPr>
        <w:t>2</w:t>
      </w:r>
      <w:r w:rsidR="00DD3A75" w:rsidRPr="00DD3A75">
        <w:rPr>
          <w:b/>
          <w:bCs/>
        </w:rPr>
        <w:t>]</w:t>
      </w:r>
      <w:r w:rsidR="00DD3A75">
        <w:t xml:space="preserve"> </w:t>
      </w:r>
      <w:r>
        <w:t>and then with a 200</w:t>
      </w:r>
      <w:r w:rsidR="00DD3A75">
        <w:t>-</w:t>
      </w:r>
      <w:r>
        <w:t xml:space="preserve">microliter pipette tip every 5 minutes </w:t>
      </w:r>
      <w:r w:rsidR="00DD3A75">
        <w:t xml:space="preserve">for a total period of </w:t>
      </w:r>
      <w:r w:rsidR="00DD3A75">
        <w:t>30 minutes</w:t>
      </w:r>
      <w:r w:rsidR="00DD3A75">
        <w:t xml:space="preserve"> </w:t>
      </w:r>
      <w:r>
        <w:rPr>
          <w:b/>
        </w:rPr>
        <w:t>[</w:t>
      </w:r>
      <w:r w:rsidR="00DD3A75">
        <w:rPr>
          <w:b/>
        </w:rPr>
        <w:t>3</w:t>
      </w:r>
      <w:r>
        <w:rPr>
          <w:b/>
        </w:rPr>
        <w:t>]</w:t>
      </w:r>
      <w:r>
        <w:t>.</w:t>
      </w:r>
    </w:p>
    <w:p w14:paraId="57263C2F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placing tubes in a 28 degrees Celsius incubator.</w:t>
      </w:r>
    </w:p>
    <w:p w14:paraId="6D0117F1" w14:textId="77777777" w:rsidR="00DD3A75" w:rsidRDefault="0070521D" w:rsidP="0070521D">
      <w:pPr>
        <w:pStyle w:val="ShotDescription"/>
        <w:numPr>
          <w:ilvl w:val="2"/>
          <w:numId w:val="3"/>
        </w:numPr>
      </w:pPr>
      <w:r>
        <w:t>Talent pipetting up and down forcefully using a 1000 microliter tip</w:t>
      </w:r>
      <w:r w:rsidR="00DD3A75">
        <w:t>.</w:t>
      </w:r>
    </w:p>
    <w:p w14:paraId="70DFC0F2" w14:textId="4886B6D4" w:rsidR="0070521D" w:rsidRDefault="00DD3A75" w:rsidP="0070521D">
      <w:pPr>
        <w:pStyle w:val="ShotDescription"/>
        <w:numPr>
          <w:ilvl w:val="2"/>
          <w:numId w:val="3"/>
        </w:numPr>
      </w:pPr>
      <w:r>
        <w:t>Talent changing the pipette to a P-200 one</w:t>
      </w:r>
      <w:r w:rsidR="0070521D">
        <w:t>.</w:t>
      </w:r>
    </w:p>
    <w:p w14:paraId="52F9F701" w14:textId="77777777" w:rsidR="0070521D" w:rsidRDefault="0070521D" w:rsidP="0070521D"/>
    <w:p w14:paraId="5A85BB33" w14:textId="48BADD96" w:rsidR="0070521D" w:rsidRDefault="0070521D" w:rsidP="0070521D">
      <w:pPr>
        <w:pStyle w:val="Narration"/>
        <w:numPr>
          <w:ilvl w:val="1"/>
          <w:numId w:val="3"/>
        </w:numPr>
      </w:pPr>
      <w:r>
        <w:t xml:space="preserve">Once the tissue is completely homogenized, add 100 microliters of stop solution and mix gently </w:t>
      </w:r>
      <w:r>
        <w:rPr>
          <w:b/>
        </w:rPr>
        <w:t>[1]</w:t>
      </w:r>
      <w:r>
        <w:t>.</w:t>
      </w:r>
    </w:p>
    <w:p w14:paraId="576B8B90" w14:textId="14F3557F" w:rsidR="0070521D" w:rsidRDefault="0070521D" w:rsidP="0070521D">
      <w:pPr>
        <w:pStyle w:val="ShotDescription"/>
        <w:numPr>
          <w:ilvl w:val="2"/>
          <w:numId w:val="3"/>
        </w:numPr>
      </w:pPr>
      <w:r>
        <w:t xml:space="preserve">Talent adding stop solution to the tube and gently </w:t>
      </w:r>
      <w:r w:rsidR="00DD3A75">
        <w:t>pipetting</w:t>
      </w:r>
      <w:r>
        <w:t xml:space="preserve"> the contents.</w:t>
      </w:r>
    </w:p>
    <w:p w14:paraId="53D5ECB3" w14:textId="77777777" w:rsidR="0070521D" w:rsidRDefault="0070521D" w:rsidP="0070521D"/>
    <w:p w14:paraId="50E6839D" w14:textId="198E2247" w:rsidR="0070521D" w:rsidRDefault="00DD3A75" w:rsidP="0070521D">
      <w:pPr>
        <w:pStyle w:val="Narration"/>
        <w:numPr>
          <w:ilvl w:val="1"/>
          <w:numId w:val="3"/>
        </w:numPr>
      </w:pPr>
      <w:r>
        <w:t>Now, c</w:t>
      </w:r>
      <w:r w:rsidR="0070521D">
        <w:t xml:space="preserve">entrifuge the tube for 5 minutes at 500 </w:t>
      </w:r>
      <w:r>
        <w:rPr>
          <w:i/>
          <w:iCs/>
        </w:rPr>
        <w:t>g</w:t>
      </w:r>
      <w:r w:rsidR="0070521D">
        <w:t xml:space="preserve"> at 4 degrees Celsius </w:t>
      </w:r>
      <w:r w:rsidR="0070521D">
        <w:rPr>
          <w:b/>
        </w:rPr>
        <w:t>[1]</w:t>
      </w:r>
      <w:r w:rsidR="0070521D">
        <w:t>.</w:t>
      </w:r>
    </w:p>
    <w:p w14:paraId="36541027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loading tubes into a centrifuge and initiating the spin.</w:t>
      </w:r>
    </w:p>
    <w:p w14:paraId="51FC7425" w14:textId="77777777" w:rsidR="0070521D" w:rsidRDefault="0070521D" w:rsidP="0070521D"/>
    <w:p w14:paraId="5D009052" w14:textId="028F4A2C" w:rsidR="0070521D" w:rsidRDefault="00DD3A75" w:rsidP="0070521D">
      <w:pPr>
        <w:pStyle w:val="Narration"/>
        <w:numPr>
          <w:ilvl w:val="1"/>
          <w:numId w:val="3"/>
        </w:numPr>
      </w:pPr>
      <w:r>
        <w:t>After the spin, c</w:t>
      </w:r>
      <w:r w:rsidR="0070521D">
        <w:t xml:space="preserve">arefully remove the supernatant using a pipette </w:t>
      </w:r>
      <w:r w:rsidR="0070521D">
        <w:rPr>
          <w:b/>
        </w:rPr>
        <w:t>[1]</w:t>
      </w:r>
      <w:r>
        <w:t xml:space="preserve"> and r</w:t>
      </w:r>
      <w:r>
        <w:t xml:space="preserve">esuspend the cell pellet in Hank's Balanced Salt Solution containing 10 micromolar DCFH-DA </w:t>
      </w:r>
      <w:r>
        <w:rPr>
          <w:b/>
        </w:rPr>
        <w:t>[</w:t>
      </w:r>
      <w:r>
        <w:rPr>
          <w:b/>
        </w:rPr>
        <w:t>2-TXT</w:t>
      </w:r>
      <w:r>
        <w:rPr>
          <w:b/>
        </w:rPr>
        <w:t>]</w:t>
      </w:r>
      <w:r>
        <w:t xml:space="preserve">. </w:t>
      </w:r>
    </w:p>
    <w:p w14:paraId="79AD94AB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pipetting out the supernatant without disturbing the pellet.</w:t>
      </w:r>
    </w:p>
    <w:p w14:paraId="41124F09" w14:textId="7952A0AE" w:rsidR="0070521D" w:rsidRDefault="0070521D" w:rsidP="0070521D">
      <w:pPr>
        <w:pStyle w:val="ShotDescription"/>
        <w:numPr>
          <w:ilvl w:val="2"/>
          <w:numId w:val="3"/>
        </w:numPr>
      </w:pPr>
      <w:r>
        <w:t>Talent gently pipetting to mix pellet with HBSS containing DCFH-DA.</w:t>
      </w:r>
      <w:r w:rsidR="00DD3A75">
        <w:t xml:space="preserve"> </w:t>
      </w:r>
      <w:r w:rsidR="00DD3A75" w:rsidRPr="00DD3A75">
        <w:rPr>
          <w:b/>
          <w:bCs/>
        </w:rPr>
        <w:t>TXT: Keep a control tube devoid of dye</w:t>
      </w:r>
    </w:p>
    <w:p w14:paraId="17BDCF00" w14:textId="77777777" w:rsidR="0070521D" w:rsidRDefault="0070521D" w:rsidP="0070521D"/>
    <w:p w14:paraId="67BAFE73" w14:textId="77777777" w:rsidR="0070521D" w:rsidRDefault="0070521D" w:rsidP="0070521D">
      <w:pPr>
        <w:pStyle w:val="Narration"/>
        <w:numPr>
          <w:ilvl w:val="1"/>
          <w:numId w:val="3"/>
        </w:numPr>
      </w:pPr>
      <w:r>
        <w:t xml:space="preserve">Incubate the cells for 30 minutes at room temperature in the dark </w:t>
      </w:r>
      <w:r>
        <w:rPr>
          <w:b/>
        </w:rPr>
        <w:t>[1]</w:t>
      </w:r>
      <w:r>
        <w:t>.</w:t>
      </w:r>
    </w:p>
    <w:p w14:paraId="0BC07E9D" w14:textId="77777777" w:rsidR="0070521D" w:rsidRDefault="0070521D" w:rsidP="0070521D">
      <w:pPr>
        <w:pStyle w:val="ShotDescription"/>
        <w:numPr>
          <w:ilvl w:val="2"/>
          <w:numId w:val="3"/>
        </w:numPr>
      </w:pPr>
      <w:r>
        <w:t>Talent placing the tubes in a light-protected container at room temperature.</w:t>
      </w:r>
    </w:p>
    <w:p w14:paraId="72C5F1AC" w14:textId="77777777" w:rsidR="0070521D" w:rsidRDefault="0070521D" w:rsidP="0070521D"/>
    <w:p w14:paraId="684E0D99" w14:textId="77777777" w:rsidR="00DD3A75" w:rsidRDefault="00DD3A75" w:rsidP="0070521D"/>
    <w:p w14:paraId="029DD1D6" w14:textId="77777777" w:rsidR="00DD3A75" w:rsidRDefault="00DD3A75" w:rsidP="0070521D"/>
    <w:p w14:paraId="1F262785" w14:textId="11DAE884" w:rsidR="00DD3A75" w:rsidRPr="00DD3A75" w:rsidRDefault="00DD3A75" w:rsidP="00DD3A75">
      <w:pPr>
        <w:pStyle w:val="ListParagraph"/>
        <w:numPr>
          <w:ilvl w:val="0"/>
          <w:numId w:val="3"/>
        </w:numPr>
        <w:rPr>
          <w:b/>
          <w:bCs/>
        </w:rPr>
      </w:pPr>
      <w:r w:rsidRPr="00DD3A75">
        <w:rPr>
          <w:b/>
          <w:bCs/>
        </w:rPr>
        <w:t>Single-</w:t>
      </w:r>
      <w:r w:rsidRPr="00DD3A75">
        <w:rPr>
          <w:b/>
          <w:bCs/>
        </w:rPr>
        <w:t xml:space="preserve">Cell </w:t>
      </w:r>
      <w:r w:rsidRPr="00DD3A75">
        <w:rPr>
          <w:b/>
          <w:bCs/>
        </w:rPr>
        <w:t xml:space="preserve">ROS </w:t>
      </w:r>
      <w:r w:rsidRPr="00DD3A75">
        <w:rPr>
          <w:b/>
          <w:bCs/>
        </w:rPr>
        <w:t xml:space="preserve">Detection </w:t>
      </w:r>
      <w:r w:rsidRPr="00DD3A75">
        <w:rPr>
          <w:b/>
          <w:bCs/>
        </w:rPr>
        <w:t xml:space="preserve">by </w:t>
      </w:r>
      <w:r w:rsidRPr="00DD3A75">
        <w:rPr>
          <w:b/>
          <w:bCs/>
        </w:rPr>
        <w:t>Flow Cyt</w:t>
      </w:r>
      <w:r w:rsidRPr="00DD3A75">
        <w:rPr>
          <w:b/>
          <w:bCs/>
        </w:rPr>
        <w:t>ometry</w:t>
      </w:r>
    </w:p>
    <w:p w14:paraId="18B6BA3D" w14:textId="77777777" w:rsidR="00DD3A75" w:rsidRPr="00D7547B" w:rsidRDefault="00DD3A75" w:rsidP="00DD3A7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00F3B7D383C5434F85D95CD52D3B3A3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B62A31B" w14:textId="77777777" w:rsidR="00DD3A75" w:rsidRDefault="00DD3A75" w:rsidP="0070521D"/>
    <w:p w14:paraId="2ED54CDF" w14:textId="10F15E0B" w:rsidR="0070521D" w:rsidRDefault="00DD3A75" w:rsidP="0070521D">
      <w:pPr>
        <w:pStyle w:val="Narration"/>
        <w:numPr>
          <w:ilvl w:val="1"/>
          <w:numId w:val="3"/>
        </w:numPr>
      </w:pPr>
      <w:r>
        <w:t xml:space="preserve">Take the prepared cell suspensions using both the demonstrated methods </w:t>
      </w:r>
      <w:r w:rsidRPr="00DD3A75">
        <w:rPr>
          <w:b/>
          <w:bCs/>
        </w:rPr>
        <w:t>[</w:t>
      </w:r>
      <w:r>
        <w:rPr>
          <w:b/>
          <w:bCs/>
        </w:rPr>
        <w:t>1</w:t>
      </w:r>
      <w:r w:rsidRPr="00DD3A75">
        <w:rPr>
          <w:b/>
          <w:bCs/>
        </w:rPr>
        <w:t>]</w:t>
      </w:r>
      <w:r>
        <w:t xml:space="preserve">. First, transfer </w:t>
      </w:r>
      <w:r w:rsidR="0070521D">
        <w:t xml:space="preserve">the unstained cell suspension </w:t>
      </w:r>
      <w:r>
        <w:t>to</w:t>
      </w:r>
      <w:r w:rsidR="0070521D">
        <w:t xml:space="preserve"> a 1.5</w:t>
      </w:r>
      <w:r>
        <w:t>-</w:t>
      </w:r>
      <w:r w:rsidR="0070521D">
        <w:t xml:space="preserve">milliliter centrifuge tube </w:t>
      </w:r>
      <w:r w:rsidRPr="00DD3A75">
        <w:rPr>
          <w:b/>
          <w:bCs/>
        </w:rPr>
        <w:t>[</w:t>
      </w:r>
      <w:r>
        <w:rPr>
          <w:b/>
          <w:bCs/>
        </w:rPr>
        <w:t>2</w:t>
      </w:r>
      <w:r w:rsidRPr="00DD3A75">
        <w:rPr>
          <w:b/>
          <w:bCs/>
        </w:rPr>
        <w:t>]</w:t>
      </w:r>
      <w:r>
        <w:t xml:space="preserve"> </w:t>
      </w:r>
      <w:r w:rsidR="0070521D">
        <w:t xml:space="preserve">and </w:t>
      </w:r>
      <w:r>
        <w:t xml:space="preserve">place it </w:t>
      </w:r>
      <w:r>
        <w:lastRenderedPageBreak/>
        <w:t xml:space="preserve">in the flow cytometer </w:t>
      </w:r>
      <w:r w:rsidRPr="00DD3A75">
        <w:rPr>
          <w:b/>
          <w:bCs/>
        </w:rPr>
        <w:t>[</w:t>
      </w:r>
      <w:r>
        <w:rPr>
          <w:b/>
          <w:bCs/>
        </w:rPr>
        <w:t>3</w:t>
      </w:r>
      <w:r w:rsidRPr="00DD3A75">
        <w:rPr>
          <w:b/>
          <w:bCs/>
        </w:rPr>
        <w:t>]</w:t>
      </w:r>
      <w:r>
        <w:t>. Analyze the cells</w:t>
      </w:r>
      <w:r w:rsidR="0070521D">
        <w:t xml:space="preserve"> using standard flow cytometry settings with a total of 10,000 events and the FITC-A channel </w:t>
      </w:r>
      <w:r w:rsidR="0070521D">
        <w:rPr>
          <w:b/>
        </w:rPr>
        <w:t>[</w:t>
      </w:r>
      <w:r>
        <w:rPr>
          <w:b/>
        </w:rPr>
        <w:t>3</w:t>
      </w:r>
      <w:r w:rsidR="0070521D">
        <w:rPr>
          <w:b/>
        </w:rPr>
        <w:t>]</w:t>
      </w:r>
      <w:r w:rsidR="0070521D">
        <w:t>.</w:t>
      </w:r>
    </w:p>
    <w:p w14:paraId="50A3EC3E" w14:textId="60E0B6F1" w:rsidR="00DD3A75" w:rsidRDefault="00DD3A75" w:rsidP="0070521D">
      <w:pPr>
        <w:pStyle w:val="ShotDescription"/>
        <w:numPr>
          <w:ilvl w:val="2"/>
          <w:numId w:val="3"/>
        </w:numPr>
      </w:pPr>
      <w:r>
        <w:t>Talent taking the tubes from the dark container and placing them on racks.</w:t>
      </w:r>
    </w:p>
    <w:p w14:paraId="55D58BE4" w14:textId="7D5F40C0" w:rsidR="00DD3A75" w:rsidRDefault="00DD3A75" w:rsidP="0070521D">
      <w:pPr>
        <w:pStyle w:val="ShotDescription"/>
        <w:numPr>
          <w:ilvl w:val="2"/>
          <w:numId w:val="3"/>
        </w:numPr>
      </w:pPr>
      <w:r>
        <w:t>Talent transferring the unstained cells to a flow cytometry tube.</w:t>
      </w:r>
    </w:p>
    <w:p w14:paraId="47F2C461" w14:textId="4B0A2DAA" w:rsidR="0070521D" w:rsidRDefault="00DD3A75" w:rsidP="0070521D">
      <w:pPr>
        <w:pStyle w:val="ShotDescription"/>
        <w:numPr>
          <w:ilvl w:val="2"/>
          <w:numId w:val="3"/>
        </w:numPr>
      </w:pPr>
      <w:r>
        <w:t>Talent loading the</w:t>
      </w:r>
      <w:r w:rsidR="0070521D">
        <w:t xml:space="preserve"> tube </w:t>
      </w:r>
      <w:r>
        <w:t>into</w:t>
      </w:r>
      <w:r w:rsidR="0070521D">
        <w:t xml:space="preserve"> the flow cytometer.</w:t>
      </w:r>
    </w:p>
    <w:p w14:paraId="2A7E7344" w14:textId="4AA9D3D9" w:rsidR="00DD3A75" w:rsidRDefault="00DD3A75" w:rsidP="0070521D">
      <w:pPr>
        <w:pStyle w:val="ShotDescription"/>
        <w:numPr>
          <w:ilvl w:val="2"/>
          <w:numId w:val="3"/>
        </w:numPr>
      </w:pPr>
      <w:r w:rsidRPr="00DD3A75">
        <w:rPr>
          <w:highlight w:val="yellow"/>
        </w:rPr>
        <w:t>SCREEN</w:t>
      </w:r>
      <w:r>
        <w:t xml:space="preserve">: Setting the parameters of </w:t>
      </w:r>
      <w:r>
        <w:t xml:space="preserve">10,000 events and </w:t>
      </w:r>
      <w:r>
        <w:t xml:space="preserve">selecting </w:t>
      </w:r>
      <w:r>
        <w:t>the FITC-A channel</w:t>
      </w:r>
      <w:r>
        <w:t>.</w:t>
      </w:r>
    </w:p>
    <w:p w14:paraId="5A1BBECD" w14:textId="2117B64D" w:rsidR="00DD3A75" w:rsidRDefault="00DD3A75" w:rsidP="0070521D">
      <w:r w:rsidRPr="00DD3A75">
        <w:rPr>
          <w:b/>
          <w:bCs/>
          <w:highlight w:val="yellow"/>
        </w:rPr>
        <w:t>Authors</w:t>
      </w:r>
      <w:r w:rsidRPr="00DD3A75">
        <w:rPr>
          <w:highlight w:val="yellow"/>
        </w:rPr>
        <w:t>: Please create screen capture videos of the shots labeled as SCREEN, create a screenshot summary, and upload the files to your project page as soon as possible (download the guidelines from the link given in the email):</w:t>
      </w:r>
      <w:r>
        <w:t xml:space="preserve"> </w:t>
      </w:r>
      <w:r w:rsidR="001E6521">
        <w:t xml:space="preserve"> </w:t>
      </w:r>
      <w:hyperlink r:id="rId13" w:history="1">
        <w:r w:rsidR="001E6521" w:rsidRPr="00FE739D">
          <w:rPr>
            <w:rStyle w:val="Hyperlink"/>
          </w:rPr>
          <w:t>https://review.jove.com/account/file-uploader?src=20815993</w:t>
        </w:r>
      </w:hyperlink>
      <w:r w:rsidR="001E6521">
        <w:t xml:space="preserve"> </w:t>
      </w:r>
    </w:p>
    <w:p w14:paraId="47648E03" w14:textId="6D7D96E4" w:rsidR="0070521D" w:rsidRDefault="0070521D" w:rsidP="0070521D"/>
    <w:p w14:paraId="6F20299A" w14:textId="77777777" w:rsidR="00DD3A75" w:rsidRDefault="00DD3A75" w:rsidP="0070521D"/>
    <w:p w14:paraId="77A8DB95" w14:textId="1EA531F4" w:rsidR="0070521D" w:rsidRDefault="0070521D" w:rsidP="0070521D">
      <w:pPr>
        <w:pStyle w:val="Narration"/>
        <w:numPr>
          <w:ilvl w:val="1"/>
          <w:numId w:val="3"/>
        </w:numPr>
      </w:pPr>
      <w:r>
        <w:t xml:space="preserve">Gate the desired cell population based on the </w:t>
      </w:r>
      <w:r w:rsidR="00DD3A75">
        <w:t xml:space="preserve">desired </w:t>
      </w:r>
      <w:r>
        <w:t xml:space="preserve">parameters and label it as P2 </w:t>
      </w:r>
      <w:r>
        <w:rPr>
          <w:b/>
        </w:rPr>
        <w:t>[1]</w:t>
      </w:r>
      <w:r>
        <w:t xml:space="preserve">. Mark the remaining population as P3 in the histogram </w:t>
      </w:r>
      <w:r>
        <w:rPr>
          <w:b/>
        </w:rPr>
        <w:t>[2]</w:t>
      </w:r>
      <w:r>
        <w:t>.</w:t>
      </w:r>
    </w:p>
    <w:p w14:paraId="23FCE2CF" w14:textId="77777777" w:rsidR="0070521D" w:rsidRDefault="0070521D" w:rsidP="0070521D">
      <w:pPr>
        <w:pStyle w:val="ShotDescription"/>
        <w:numPr>
          <w:ilvl w:val="2"/>
          <w:numId w:val="3"/>
        </w:numPr>
      </w:pPr>
      <w:r w:rsidRPr="00DD3A75">
        <w:rPr>
          <w:highlight w:val="yellow"/>
        </w:rPr>
        <w:t>SCREEN</w:t>
      </w:r>
      <w:r>
        <w:t>: Show gating on the histogram graph, highlighting the selected region as P2.</w:t>
      </w:r>
    </w:p>
    <w:p w14:paraId="3795E675" w14:textId="079BF653" w:rsidR="0070521D" w:rsidRDefault="0070521D" w:rsidP="0070521D">
      <w:pPr>
        <w:pStyle w:val="ShotDescription"/>
        <w:numPr>
          <w:ilvl w:val="2"/>
          <w:numId w:val="3"/>
        </w:numPr>
      </w:pPr>
      <w:r w:rsidRPr="00DD3A75">
        <w:rPr>
          <w:highlight w:val="yellow"/>
        </w:rPr>
        <w:t>SCREEN</w:t>
      </w:r>
      <w:r>
        <w:t xml:space="preserve">: </w:t>
      </w:r>
      <w:r w:rsidR="00DD3A75">
        <w:t xml:space="preserve">cursor hovering over </w:t>
      </w:r>
      <w:r>
        <w:t>the non-selected area labeled as P3.</w:t>
      </w:r>
    </w:p>
    <w:p w14:paraId="0CB6E662" w14:textId="77777777" w:rsidR="0070521D" w:rsidRDefault="0070521D" w:rsidP="0070521D"/>
    <w:p w14:paraId="5FB0E2D7" w14:textId="6F560AAB" w:rsidR="0070521D" w:rsidRDefault="00DD3A75" w:rsidP="0070521D">
      <w:pPr>
        <w:pStyle w:val="Narration"/>
        <w:numPr>
          <w:ilvl w:val="1"/>
          <w:numId w:val="3"/>
        </w:numPr>
      </w:pPr>
      <w:r>
        <w:t>Then run the</w:t>
      </w:r>
      <w:r w:rsidR="0070521D">
        <w:t xml:space="preserve"> ethanol-treated samples from both the sonication and enzymatic methods using the same parameters </w:t>
      </w:r>
      <w:r w:rsidR="0070521D">
        <w:rPr>
          <w:b/>
        </w:rPr>
        <w:t>[1]</w:t>
      </w:r>
      <w:r w:rsidR="0070521D">
        <w:t>.</w:t>
      </w:r>
    </w:p>
    <w:p w14:paraId="1FFB3683" w14:textId="606DAB5E" w:rsidR="0070521D" w:rsidRDefault="0070521D" w:rsidP="0070521D">
      <w:pPr>
        <w:pStyle w:val="ShotDescription"/>
        <w:numPr>
          <w:ilvl w:val="2"/>
          <w:numId w:val="3"/>
        </w:numPr>
      </w:pPr>
      <w:r w:rsidRPr="00DD3A75">
        <w:rPr>
          <w:highlight w:val="yellow"/>
        </w:rPr>
        <w:t>SCREEN</w:t>
      </w:r>
      <w:r>
        <w:t xml:space="preserve">: </w:t>
      </w:r>
      <w:r w:rsidR="00DD3A75">
        <w:t xml:space="preserve">Starting </w:t>
      </w:r>
      <w:r>
        <w:t>analysis</w:t>
      </w:r>
      <w:r w:rsidR="00DD3A75">
        <w:t xml:space="preserve"> for the sample</w:t>
      </w:r>
      <w:r>
        <w:t>.</w:t>
      </w:r>
    </w:p>
    <w:p w14:paraId="0367025B" w14:textId="77777777" w:rsidR="0070521D" w:rsidRDefault="0070521D" w:rsidP="0070521D"/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A66F6D1" w14:textId="77777777" w:rsidR="00DD3A75" w:rsidRDefault="00DD3A7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CBC99D9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34DF2F1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E70BC">
        <w:rPr>
          <w:rFonts w:eastAsia="Times New Roman" w:cstheme="minorHAnsi"/>
          <w:bCs/>
        </w:rPr>
        <w:t>7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6B1799B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03240C" w14:textId="35B4D5F7" w:rsidR="005E28BB" w:rsidRPr="005E28BB" w:rsidRDefault="005E28BB" w:rsidP="005E28B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E28BB">
        <w:rPr>
          <w:rFonts w:cstheme="minorHAnsi"/>
        </w:rPr>
        <w:t xml:space="preserve">Flow cytometry histograms showed a ROS-negative population P2 in control larvae unstained with DCFH-DA </w:t>
      </w:r>
      <w:r w:rsidRPr="005E28BB">
        <w:rPr>
          <w:rFonts w:cstheme="minorHAnsi"/>
          <w:b/>
        </w:rPr>
        <w:t>[1]</w:t>
      </w:r>
      <w:r w:rsidRPr="005E28BB">
        <w:rPr>
          <w:rFonts w:cstheme="minorHAnsi"/>
        </w:rPr>
        <w:t>.</w:t>
      </w:r>
    </w:p>
    <w:p w14:paraId="791DF9C5" w14:textId="0FB4E6B1" w:rsidR="005E28BB" w:rsidRPr="005E28BB" w:rsidRDefault="005E28BB" w:rsidP="005E28B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E28BB">
        <w:rPr>
          <w:rFonts w:cstheme="minorHAnsi"/>
        </w:rPr>
        <w:t xml:space="preserve">LAB MEDIA: Figure 1A. </w:t>
      </w:r>
      <w:r w:rsidRPr="005E28BB">
        <w:rPr>
          <w:rFonts w:cstheme="minorHAnsi"/>
          <w:i/>
          <w:iCs w:val="0"/>
          <w:color w:val="3333FF"/>
        </w:rPr>
        <w:t>Video editor: Highlight the large pink peak</w:t>
      </w:r>
      <w:r w:rsidRPr="005E70BC">
        <w:rPr>
          <w:rFonts w:cstheme="minorHAnsi"/>
          <w:i/>
          <w:iCs w:val="0"/>
          <w:color w:val="3333FF"/>
        </w:rPr>
        <w:t>s</w:t>
      </w:r>
      <w:r w:rsidRPr="005E28BB">
        <w:rPr>
          <w:rFonts w:cstheme="minorHAnsi"/>
          <w:i/>
          <w:iCs w:val="0"/>
          <w:color w:val="3333FF"/>
        </w:rPr>
        <w:t xml:space="preserve"> on the left marked as P2 (88.52%)</w:t>
      </w:r>
      <w:r w:rsidRPr="005E28BB">
        <w:rPr>
          <w:rFonts w:cstheme="minorHAnsi"/>
        </w:rPr>
        <w:t>.</w:t>
      </w:r>
    </w:p>
    <w:p w14:paraId="0E03E4AB" w14:textId="77777777" w:rsidR="005E28BB" w:rsidRPr="005E28BB" w:rsidRDefault="005E28BB" w:rsidP="005E28B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6682F64" w14:textId="175DF48F" w:rsidR="005E28BB" w:rsidRPr="005E28BB" w:rsidRDefault="005E28BB" w:rsidP="005E28B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E28BB">
        <w:rPr>
          <w:rFonts w:cstheme="minorHAnsi"/>
        </w:rPr>
        <w:t xml:space="preserve">Ethanol-treated larvae stained with DCFH-DA showed a visibly increased ROS-positive cell population P3 compared to the control </w:t>
      </w:r>
      <w:r w:rsidRPr="005E28BB">
        <w:rPr>
          <w:rFonts w:cstheme="minorHAnsi"/>
          <w:b/>
        </w:rPr>
        <w:t>[1]</w:t>
      </w:r>
      <w:r w:rsidRPr="005E28BB">
        <w:rPr>
          <w:rFonts w:cstheme="minorHAnsi"/>
        </w:rPr>
        <w:t>.</w:t>
      </w:r>
    </w:p>
    <w:p w14:paraId="57999DA1" w14:textId="2A02CEAC" w:rsidR="005E28BB" w:rsidRPr="005E28BB" w:rsidRDefault="005E28BB" w:rsidP="005E28B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E28BB">
        <w:rPr>
          <w:rFonts w:cstheme="minorHAnsi"/>
        </w:rPr>
        <w:t xml:space="preserve">LAB MEDIA: Figure 1B. </w:t>
      </w:r>
      <w:r w:rsidRPr="005E28BB">
        <w:rPr>
          <w:rFonts w:cstheme="minorHAnsi"/>
          <w:i/>
          <w:iCs w:val="0"/>
          <w:color w:val="3333FF"/>
        </w:rPr>
        <w:t>Video editor: Highlight the blue peak</w:t>
      </w:r>
      <w:r w:rsidRPr="005E70BC">
        <w:rPr>
          <w:rFonts w:cstheme="minorHAnsi"/>
          <w:i/>
          <w:iCs w:val="0"/>
          <w:color w:val="3333FF"/>
        </w:rPr>
        <w:t>s</w:t>
      </w:r>
      <w:r w:rsidRPr="005E28BB">
        <w:rPr>
          <w:rFonts w:cstheme="minorHAnsi"/>
          <w:i/>
          <w:iCs w:val="0"/>
          <w:color w:val="3333FF"/>
        </w:rPr>
        <w:t xml:space="preserve"> on the right marked P3 (21.36%)</w:t>
      </w:r>
      <w:r w:rsidRPr="005E28BB">
        <w:rPr>
          <w:rFonts w:cstheme="minorHAnsi"/>
        </w:rPr>
        <w:t>.</w:t>
      </w:r>
    </w:p>
    <w:p w14:paraId="3B411EAD" w14:textId="77777777" w:rsidR="005E28BB" w:rsidRPr="005E28BB" w:rsidRDefault="005E28BB" w:rsidP="005E28B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B164641" w14:textId="3AE18522" w:rsidR="005E28BB" w:rsidRPr="005E28BB" w:rsidRDefault="005E28BB" w:rsidP="005E28B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E28BB">
        <w:rPr>
          <w:rFonts w:cstheme="minorHAnsi"/>
        </w:rPr>
        <w:t>Quantitative comparison showed a significantly higher percentage of ROS-positive cells in ethanol-treated larvae</w:t>
      </w:r>
      <w:r>
        <w:rPr>
          <w:rFonts w:cstheme="minorHAnsi"/>
        </w:rPr>
        <w:t xml:space="preserve"> </w:t>
      </w:r>
      <w:r w:rsidRPr="005E28BB">
        <w:rPr>
          <w:rFonts w:cstheme="minorHAnsi"/>
          <w:b/>
        </w:rPr>
        <w:t>[1]</w:t>
      </w:r>
      <w:r w:rsidRPr="005E28BB">
        <w:rPr>
          <w:rFonts w:cstheme="minorHAnsi"/>
        </w:rPr>
        <w:t xml:space="preserve"> versus controls using the sonication method </w:t>
      </w:r>
      <w:r w:rsidRPr="005E28B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5E28BB">
        <w:rPr>
          <w:rFonts w:cstheme="minorHAnsi"/>
          <w:b/>
        </w:rPr>
        <w:t>]</w:t>
      </w:r>
      <w:r w:rsidRPr="005E28BB">
        <w:rPr>
          <w:rFonts w:cstheme="minorHAnsi"/>
        </w:rPr>
        <w:t>.</w:t>
      </w:r>
    </w:p>
    <w:p w14:paraId="3F2633B3" w14:textId="77777777" w:rsidR="005E28BB" w:rsidRDefault="005E28BB" w:rsidP="005E28B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E28BB">
        <w:rPr>
          <w:rFonts w:cstheme="minorHAnsi"/>
        </w:rPr>
        <w:t xml:space="preserve">LAB MEDIA: Figure 1C. </w:t>
      </w:r>
      <w:r w:rsidRPr="005E28BB">
        <w:rPr>
          <w:rFonts w:cstheme="minorHAnsi"/>
          <w:i/>
          <w:iCs w:val="0"/>
          <w:color w:val="3333FF"/>
        </w:rPr>
        <w:t>Video editor: Highlight the taller grey bar labeled “Ethanol”</w:t>
      </w:r>
    </w:p>
    <w:p w14:paraId="47E31E9F" w14:textId="3812E2B8" w:rsidR="005E28BB" w:rsidRPr="005E28BB" w:rsidRDefault="005E28BB" w:rsidP="005E28B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E28BB">
        <w:rPr>
          <w:rFonts w:cstheme="minorHAnsi"/>
        </w:rPr>
        <w:t xml:space="preserve">LAB MEDIA: Figure 1C. </w:t>
      </w:r>
      <w:r w:rsidRPr="005E28BB">
        <w:rPr>
          <w:rFonts w:cstheme="minorHAnsi"/>
          <w:i/>
          <w:iCs w:val="0"/>
          <w:color w:val="3333FF"/>
        </w:rPr>
        <w:t>Video editor: Highlight the</w:t>
      </w:r>
      <w:r w:rsidRPr="005E70BC">
        <w:rPr>
          <w:rFonts w:cstheme="minorHAnsi"/>
          <w:i/>
          <w:iCs w:val="0"/>
          <w:color w:val="3333FF"/>
        </w:rPr>
        <w:t xml:space="preserve"> </w:t>
      </w:r>
      <w:r w:rsidRPr="005E28BB">
        <w:rPr>
          <w:rFonts w:cstheme="minorHAnsi"/>
          <w:i/>
          <w:iCs w:val="0"/>
          <w:color w:val="3333FF"/>
        </w:rPr>
        <w:t>shorter black bar labeled “Control”</w:t>
      </w:r>
      <w:r w:rsidRPr="005E28BB">
        <w:rPr>
          <w:rFonts w:cstheme="minorHAnsi"/>
        </w:rPr>
        <w:t>.</w:t>
      </w:r>
    </w:p>
    <w:p w14:paraId="6F1A93D3" w14:textId="77777777" w:rsidR="005E28BB" w:rsidRPr="005E28BB" w:rsidRDefault="005E28BB" w:rsidP="005E28B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9A5EC3A" w14:textId="77777777" w:rsidR="005E28BB" w:rsidRPr="005E28BB" w:rsidRDefault="005E28BB" w:rsidP="005E28B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E28BB">
        <w:rPr>
          <w:rFonts w:cstheme="minorHAnsi"/>
        </w:rPr>
        <w:t xml:space="preserve">ROS detection using enzymatic dissociation also showed a marked increase in ROS-positive cells in ethanol-exposed larvae </w:t>
      </w:r>
      <w:r w:rsidRPr="005E28BB">
        <w:rPr>
          <w:rFonts w:cstheme="minorHAnsi"/>
          <w:b/>
        </w:rPr>
        <w:t>[1]</w:t>
      </w:r>
      <w:r w:rsidRPr="005E28BB">
        <w:rPr>
          <w:rFonts w:cstheme="minorHAnsi"/>
        </w:rPr>
        <w:t>.</w:t>
      </w:r>
    </w:p>
    <w:p w14:paraId="2ED83E17" w14:textId="6383289A" w:rsidR="005E28BB" w:rsidRPr="005E28BB" w:rsidRDefault="005E28BB" w:rsidP="005E28B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E28BB">
        <w:rPr>
          <w:rFonts w:cstheme="minorHAnsi"/>
        </w:rPr>
        <w:t xml:space="preserve">LAB MEDIA: Figure 1F. </w:t>
      </w:r>
      <w:r w:rsidRPr="005E28BB">
        <w:rPr>
          <w:rFonts w:cstheme="minorHAnsi"/>
          <w:i/>
          <w:iCs w:val="0"/>
          <w:color w:val="3333FF"/>
        </w:rPr>
        <w:t>Video editor: Highlight the taller grey bar labeled “Ethanol</w:t>
      </w:r>
      <w:proofErr w:type="gramStart"/>
      <w:r w:rsidRPr="005E28BB">
        <w:rPr>
          <w:rFonts w:cstheme="minorHAnsi"/>
          <w:i/>
          <w:iCs w:val="0"/>
          <w:color w:val="3333FF"/>
        </w:rPr>
        <w:t xml:space="preserve">” </w:t>
      </w:r>
      <w:r w:rsidRPr="005E28BB">
        <w:rPr>
          <w:rFonts w:cstheme="minorHAnsi"/>
        </w:rPr>
        <w:t>.</w:t>
      </w:r>
      <w:proofErr w:type="gramEnd"/>
    </w:p>
    <w:p w14:paraId="38D2B56C" w14:textId="77777777" w:rsidR="005E28BB" w:rsidRPr="005E28BB" w:rsidRDefault="005E28BB" w:rsidP="005E28BB">
      <w:pPr>
        <w:pStyle w:val="ListParagraph"/>
        <w:spacing w:before="120"/>
        <w:ind w:left="907"/>
        <w:outlineLvl w:val="0"/>
        <w:rPr>
          <w:rFonts w:cstheme="minorHAnsi"/>
        </w:rPr>
      </w:pPr>
    </w:p>
    <w:sectPr w:rsidR="005E28BB" w:rsidRPr="005E28BB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02A9C" w14:textId="77777777" w:rsidR="00937670" w:rsidRDefault="00937670">
      <w:r>
        <w:separator/>
      </w:r>
    </w:p>
    <w:p w14:paraId="35DF723F" w14:textId="77777777" w:rsidR="00937670" w:rsidRDefault="00937670"/>
  </w:endnote>
  <w:endnote w:type="continuationSeparator" w:id="0">
    <w:p w14:paraId="12485BB6" w14:textId="77777777" w:rsidR="00937670" w:rsidRDefault="00937670">
      <w:r>
        <w:continuationSeparator/>
      </w:r>
    </w:p>
    <w:p w14:paraId="7CF31660" w14:textId="77777777" w:rsidR="00937670" w:rsidRDefault="009376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6B99C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0521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B23901" w14:textId="77777777" w:rsidR="00937670" w:rsidRDefault="00937670">
      <w:r>
        <w:separator/>
      </w:r>
    </w:p>
    <w:p w14:paraId="5E41D652" w14:textId="77777777" w:rsidR="00937670" w:rsidRDefault="00937670"/>
  </w:footnote>
  <w:footnote w:type="continuationSeparator" w:id="0">
    <w:p w14:paraId="75920A5F" w14:textId="77777777" w:rsidR="00937670" w:rsidRDefault="00937670">
      <w:r>
        <w:continuationSeparator/>
      </w:r>
    </w:p>
    <w:p w14:paraId="7EA4DF3C" w14:textId="77777777" w:rsidR="00937670" w:rsidRDefault="009376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D6E55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E6521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167E"/>
    <w:rsid w:val="005E28BB"/>
    <w:rsid w:val="005E2B7E"/>
    <w:rsid w:val="005E70BC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21D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E5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7670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3A75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0521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0521D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70521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0521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0521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0521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ghulkannan.s@vit.ac.in" TargetMode="External"/><Relationship Id="rId13" Type="http://schemas.openxmlformats.org/officeDocument/2006/relationships/hyperlink" Target="https://review.jove.com/account/file-uploader?src=20815993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15993" TargetMode="External"/><Relationship Id="rId12" Type="http://schemas.openxmlformats.org/officeDocument/2006/relationships/hyperlink" Target="mailto:utkarsh.khare@jove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obsproject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tiasha.dasgupta2020@vitstudent.ac.i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0F3B7D383C5434F85D95CD52D3B3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A6298-A215-4ED4-BE78-063070F4FE56}"/>
      </w:docPartPr>
      <w:docPartBody>
        <w:p w:rsidR="00000000" w:rsidRDefault="00F924AB" w:rsidP="00F924AB">
          <w:pPr>
            <w:pStyle w:val="00F3B7D383C5434F85D95CD52D3B3A3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69CB12016654FA19930C22FF5698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6A4B8-41BD-440A-8736-BC54F4F3F39D}"/>
      </w:docPartPr>
      <w:docPartBody>
        <w:p w:rsidR="00000000" w:rsidRDefault="00F924AB" w:rsidP="00F924AB">
          <w:pPr>
            <w:pStyle w:val="A69CB12016654FA19930C22FF56980B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6176EE89D2346C8AB9D7CE688C1C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313AE-C68A-4585-8E89-364D49AC35EC}"/>
      </w:docPartPr>
      <w:docPartBody>
        <w:p w:rsidR="00000000" w:rsidRDefault="00F924AB" w:rsidP="00F924AB">
          <w:pPr>
            <w:pStyle w:val="36176EE89D2346C8AB9D7CE688C1C6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39CA"/>
    <w:rsid w:val="00026789"/>
    <w:rsid w:val="000300AB"/>
    <w:rsid w:val="00070497"/>
    <w:rsid w:val="00080902"/>
    <w:rsid w:val="00094D84"/>
    <w:rsid w:val="000C0A2C"/>
    <w:rsid w:val="000D6E55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24AB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0F3B7D383C5434F85D95CD52D3B3A37">
    <w:name w:val="00F3B7D383C5434F85D95CD52D3B3A37"/>
    <w:rsid w:val="00F924A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69CB12016654FA19930C22FF56980B7">
    <w:name w:val="A69CB12016654FA19930C22FF56980B7"/>
    <w:rsid w:val="00F924A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6176EE89D2346C8AB9D7CE688C1C603">
    <w:name w:val="36176EE89D2346C8AB9D7CE688C1C603"/>
    <w:rsid w:val="00F924A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1</Pages>
  <Words>2482</Words>
  <Characters>13209</Characters>
  <Application>Microsoft Office Word</Application>
  <DocSecurity>0</DocSecurity>
  <Lines>338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3</cp:revision>
  <dcterms:created xsi:type="dcterms:W3CDTF">2023-06-29T06:34:00Z</dcterms:created>
  <dcterms:modified xsi:type="dcterms:W3CDTF">2025-05-2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